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74A2F3" w14:textId="72E9F58C" w:rsidR="005D57B4" w:rsidRPr="00AF17CD" w:rsidRDefault="005D57B4" w:rsidP="005D57B4">
      <w:pPr>
        <w:widowControl w:val="0"/>
        <w:pBdr>
          <w:bottom w:val="single" w:sz="12" w:space="1" w:color="auto"/>
        </w:pBdr>
        <w:rPr>
          <w:rFonts w:ascii="Myriad Pro" w:hAnsi="Myriad Pro"/>
          <w:b/>
          <w:color w:val="365F91" w:themeColor="accent1" w:themeShade="BF"/>
          <w:sz w:val="22"/>
          <w:szCs w:val="18"/>
          <w:lang w:val="uk-UA"/>
        </w:rPr>
      </w:pPr>
      <w:bookmarkStart w:id="0" w:name="OLE_LINK5"/>
      <w:bookmarkStart w:id="1" w:name="_GoBack"/>
      <w:bookmarkEnd w:id="1"/>
    </w:p>
    <w:p w14:paraId="147E0282" w14:textId="77777777" w:rsidR="00AF17CD" w:rsidRPr="00AF17CD" w:rsidRDefault="00AF17CD" w:rsidP="005D57B4">
      <w:pPr>
        <w:widowControl w:val="0"/>
        <w:pBdr>
          <w:bottom w:val="single" w:sz="12" w:space="1" w:color="auto"/>
        </w:pBdr>
        <w:rPr>
          <w:rFonts w:ascii="Myriad Pro" w:hAnsi="Myriad Pro"/>
          <w:b/>
          <w:color w:val="365F91" w:themeColor="accent1" w:themeShade="BF"/>
          <w:sz w:val="32"/>
          <w:szCs w:val="32"/>
          <w:lang w:val="uk-UA"/>
        </w:rPr>
      </w:pPr>
    </w:p>
    <w:p w14:paraId="721EF733" w14:textId="098FDFFB" w:rsidR="0050460C" w:rsidRPr="005D57B4" w:rsidRDefault="00A45FE6" w:rsidP="005D57B4">
      <w:pPr>
        <w:widowControl w:val="0"/>
        <w:pBdr>
          <w:bottom w:val="single" w:sz="12" w:space="1" w:color="auto"/>
        </w:pBdr>
        <w:jc w:val="center"/>
        <w:rPr>
          <w:rFonts w:ascii="Myriad Pro" w:hAnsi="Myriad Pro"/>
          <w:b/>
          <w:color w:val="365F91" w:themeColor="accent1" w:themeShade="BF"/>
          <w:sz w:val="32"/>
          <w:szCs w:val="32"/>
          <w:lang w:val="uk-UA"/>
        </w:rPr>
      </w:pPr>
      <w:r w:rsidRPr="005D57B4">
        <w:rPr>
          <w:rFonts w:ascii="Myriad Pro" w:hAnsi="Myriad Pro"/>
          <w:b/>
          <w:color w:val="365F91" w:themeColor="accent1" w:themeShade="BF"/>
          <w:sz w:val="32"/>
          <w:szCs w:val="32"/>
          <w:lang w:val="uk-UA"/>
        </w:rPr>
        <w:t xml:space="preserve">ПРОГРАМА ООН </w:t>
      </w:r>
      <w:r w:rsidR="002158C2" w:rsidRPr="005D57B4">
        <w:rPr>
          <w:rFonts w:ascii="Myriad Pro" w:hAnsi="Myriad Pro"/>
          <w:b/>
          <w:color w:val="365F91" w:themeColor="accent1" w:themeShade="BF"/>
          <w:sz w:val="32"/>
          <w:szCs w:val="32"/>
          <w:lang w:val="uk-UA"/>
        </w:rPr>
        <w:t>І</w:t>
      </w:r>
      <w:r w:rsidRPr="005D57B4">
        <w:rPr>
          <w:rFonts w:ascii="Myriad Pro" w:hAnsi="Myriad Pro"/>
          <w:b/>
          <w:color w:val="365F91" w:themeColor="accent1" w:themeShade="BF"/>
          <w:sz w:val="32"/>
          <w:szCs w:val="32"/>
          <w:lang w:val="uk-UA"/>
        </w:rPr>
        <w:t>З ВІДНОВЛЕННЯ ТА РОЗБУДОВИ МИРУ</w:t>
      </w:r>
    </w:p>
    <w:p w14:paraId="318CAF63" w14:textId="77777777" w:rsidR="00C85F53" w:rsidRPr="0005510E" w:rsidRDefault="00C85F53" w:rsidP="008F78D0">
      <w:pPr>
        <w:jc w:val="both"/>
        <w:rPr>
          <w:rFonts w:asciiTheme="minorHAnsi" w:hAnsiTheme="minorHAnsi" w:cs="Calibri"/>
          <w:b/>
          <w:sz w:val="22"/>
          <w:szCs w:val="22"/>
          <w:lang w:val="uk-UA"/>
        </w:rPr>
      </w:pPr>
    </w:p>
    <w:p w14:paraId="38A7E252" w14:textId="7D078BD1" w:rsidR="00117057" w:rsidRPr="0005510E" w:rsidRDefault="00C85F53" w:rsidP="008F78D0">
      <w:pPr>
        <w:jc w:val="center"/>
        <w:rPr>
          <w:rFonts w:asciiTheme="minorHAnsi" w:hAnsiTheme="minorHAnsi" w:cs="Calibri"/>
          <w:b/>
          <w:sz w:val="22"/>
          <w:szCs w:val="22"/>
          <w:lang w:val="uk-UA"/>
        </w:rPr>
      </w:pPr>
      <w:r w:rsidRPr="0005510E">
        <w:rPr>
          <w:rFonts w:asciiTheme="minorHAnsi" w:hAnsiTheme="minorHAnsi" w:cs="Calibri"/>
          <w:b/>
          <w:sz w:val="22"/>
          <w:szCs w:val="22"/>
          <w:lang w:val="uk-UA"/>
        </w:rPr>
        <w:t xml:space="preserve">ОГОЛОШЕННЯ ПРО КОНКУРС ГРАНТІВ НА ЗАПОЧАТКУВАННЯ, ВІДНОВЛЕННЯ ТА РОЗШИРЕННЯ  </w:t>
      </w:r>
      <w:r w:rsidRPr="0005510E">
        <w:rPr>
          <w:rFonts w:asciiTheme="minorHAnsi" w:hAnsiTheme="minorHAnsi" w:cs="Arial"/>
          <w:b/>
          <w:sz w:val="22"/>
          <w:szCs w:val="22"/>
          <w:lang w:val="uk-UA"/>
        </w:rPr>
        <w:t>МІКРО, МАЛИХ ТА СЕРЕДНІХ ПІДПРИЄМСТВ</w:t>
      </w:r>
    </w:p>
    <w:p w14:paraId="1824B4E9" w14:textId="1BA2408E" w:rsidR="00A31D82" w:rsidRPr="0005510E" w:rsidRDefault="00117057" w:rsidP="008F78D0">
      <w:pPr>
        <w:jc w:val="center"/>
        <w:rPr>
          <w:rFonts w:asciiTheme="minorHAnsi" w:hAnsiTheme="minorHAnsi" w:cs="Calibri"/>
          <w:b/>
          <w:sz w:val="22"/>
          <w:szCs w:val="22"/>
          <w:lang w:val="uk-UA"/>
        </w:rPr>
      </w:pPr>
      <w:r w:rsidRPr="0005510E">
        <w:rPr>
          <w:rFonts w:asciiTheme="minorHAnsi" w:hAnsiTheme="minorHAnsi" w:cs="Calibri"/>
          <w:b/>
          <w:sz w:val="22"/>
          <w:szCs w:val="22"/>
          <w:lang w:val="uk-UA"/>
        </w:rPr>
        <w:t xml:space="preserve">ОКРЕМИХ РАЙОНІВ ТА МІСТ </w:t>
      </w:r>
      <w:r w:rsidR="00C85F53" w:rsidRPr="0005510E">
        <w:rPr>
          <w:rFonts w:asciiTheme="minorHAnsi" w:hAnsiTheme="minorHAnsi" w:cs="Calibri"/>
          <w:b/>
          <w:sz w:val="22"/>
          <w:szCs w:val="22"/>
          <w:lang w:val="uk-UA"/>
        </w:rPr>
        <w:t>ДОНЕЦЬКОЇ, ЛУГАНСЬКОЇ ТА ЗАПОРІЗЬКОЇ ОБЛАСТЕЙ</w:t>
      </w:r>
    </w:p>
    <w:p w14:paraId="7F786133" w14:textId="28FE4222" w:rsidR="00A45FE6" w:rsidRDefault="00A45FE6" w:rsidP="008F78D0">
      <w:pPr>
        <w:jc w:val="both"/>
        <w:rPr>
          <w:rFonts w:asciiTheme="minorHAnsi" w:hAnsiTheme="minorHAnsi" w:cs="Calibri"/>
          <w:b/>
          <w:color w:val="1F497D"/>
          <w:sz w:val="22"/>
          <w:szCs w:val="22"/>
          <w:lang w:val="uk-UA"/>
        </w:rPr>
      </w:pPr>
    </w:p>
    <w:p w14:paraId="3F1A62E3" w14:textId="77777777" w:rsidR="0050460C" w:rsidRPr="00373D20" w:rsidRDefault="0050460C" w:rsidP="0050460C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  <w:r w:rsidRPr="00373D20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Програму ООН із відновлення та розбудови миру реалізують чотири агентства ООН: Програма розвитку ООН (ПРООН), Структура ООН з питань ґендерної рівності та розширення прав і можливостей жінок (ООН Жінки), Фонд ООН у галузі народонаселення (UNFPA) і Продовольча та сільськогосподарська організація ООН (ФАО).</w:t>
      </w:r>
    </w:p>
    <w:p w14:paraId="72507228" w14:textId="77777777" w:rsidR="0050460C" w:rsidRPr="00373D20" w:rsidRDefault="0050460C" w:rsidP="0050460C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</w:p>
    <w:p w14:paraId="1338649E" w14:textId="77777777" w:rsidR="0050460C" w:rsidRPr="00373D20" w:rsidRDefault="0050460C" w:rsidP="0050460C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  <w:r w:rsidRPr="00373D20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Програму підтримують дванадцять міжнародних партнерів: Європейський Союз (ЄС), Європейський інвестиційний банк (ЄІБ), а також уряди Великої Британії, Данії, Канади, Нідерландів, Німеччини, Норвегії, Польщі, Швейцарії, Швеції та Японії.</w:t>
      </w:r>
    </w:p>
    <w:p w14:paraId="3D3BEDB1" w14:textId="77777777" w:rsidR="0050460C" w:rsidRPr="0005510E" w:rsidRDefault="0050460C" w:rsidP="008F78D0">
      <w:pPr>
        <w:jc w:val="both"/>
        <w:rPr>
          <w:rFonts w:asciiTheme="minorHAnsi" w:hAnsiTheme="minorHAnsi" w:cs="Calibri"/>
          <w:b/>
          <w:color w:val="1F497D"/>
          <w:sz w:val="22"/>
          <w:szCs w:val="22"/>
          <w:lang w:val="uk-UA"/>
        </w:rPr>
      </w:pPr>
    </w:p>
    <w:p w14:paraId="45E0CAB4" w14:textId="5806F557" w:rsidR="00FD4311" w:rsidRPr="0005510E" w:rsidRDefault="00C85F53" w:rsidP="00FD4311">
      <w:pPr>
        <w:jc w:val="both"/>
        <w:rPr>
          <w:rStyle w:val="Style2"/>
          <w:rFonts w:asciiTheme="minorHAnsi" w:eastAsiaTheme="majorEastAsia" w:hAnsiTheme="minorHAnsi" w:cstheme="minorHAnsi"/>
          <w:szCs w:val="22"/>
          <w:lang w:val="uk-UA"/>
        </w:rPr>
      </w:pP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Програма ООН із відновлення та розбудови миру</w:t>
      </w:r>
      <w:r w:rsidRPr="0005510E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 </w:t>
      </w: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за підтримки Європейського Союзу оголошує конкурс малих бізнес-грантів на започаткування, відновлення чи розширення мікро, малих та середніх підприємств на підконтрольних </w:t>
      </w:r>
      <w:r w:rsidR="0050460C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у</w:t>
      </w: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ряду України територіях Луганської та Донецької област</w:t>
      </w:r>
      <w:r w:rsidR="00D633A9"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ей</w:t>
      </w: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, та в </w:t>
      </w:r>
      <w:r w:rsidR="00970086"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окремих </w:t>
      </w: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районах </w:t>
      </w:r>
      <w:r w:rsidR="00970086"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та містах </w:t>
      </w: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Запорізької област</w:t>
      </w:r>
      <w:r w:rsidR="00970086"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і</w:t>
      </w:r>
      <w:r w:rsidR="00117BD4"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уздовж узбережжя Азовського моря</w:t>
      </w:r>
      <w:r w:rsidR="00117BD4" w:rsidRPr="0005510E">
        <w:rPr>
          <w:rStyle w:val="CommentReference"/>
          <w:rFonts w:asciiTheme="minorHAnsi" w:hAnsiTheme="minorHAnsi"/>
          <w:sz w:val="22"/>
          <w:szCs w:val="22"/>
          <w:lang w:val="uk-UA"/>
        </w:rPr>
        <w:t>.</w:t>
      </w: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  <w:r w:rsidR="00FD4311" w:rsidRPr="0005510E">
        <w:rPr>
          <w:rStyle w:val="Style2"/>
          <w:rFonts w:asciiTheme="minorHAnsi" w:eastAsiaTheme="majorEastAsia" w:hAnsiTheme="minorHAnsi" w:cstheme="minorHAnsi"/>
          <w:szCs w:val="22"/>
          <w:lang w:val="uk-UA"/>
        </w:rPr>
        <w:t xml:space="preserve">З </w:t>
      </w:r>
      <w:r w:rsidR="00FD4311" w:rsidRPr="0005510E">
        <w:rPr>
          <w:rStyle w:val="Style2"/>
          <w:rFonts w:asciiTheme="minorHAnsi" w:eastAsiaTheme="majorEastAsia" w:hAnsiTheme="minorHAnsi" w:cstheme="minorHAnsi"/>
          <w:b/>
          <w:szCs w:val="22"/>
          <w:lang w:val="uk-UA"/>
        </w:rPr>
        <w:t>метою</w:t>
      </w:r>
      <w:r w:rsidR="00FD4311" w:rsidRPr="0005510E">
        <w:rPr>
          <w:rStyle w:val="Style2"/>
          <w:rFonts w:asciiTheme="minorHAnsi" w:eastAsiaTheme="majorEastAsia" w:hAnsiTheme="minorHAnsi" w:cstheme="minorHAnsi"/>
          <w:szCs w:val="22"/>
          <w:lang w:val="uk-UA"/>
        </w:rPr>
        <w:t xml:space="preserve"> системного та сталого розвитку пріоритетних секторів економіки цільових регіонів, грантова підтримка надаватиметься для реалізації бізнес-про</w:t>
      </w:r>
      <w:r w:rsidR="003C1E5A">
        <w:rPr>
          <w:rStyle w:val="Style2"/>
          <w:rFonts w:asciiTheme="minorHAnsi" w:eastAsiaTheme="majorEastAsia" w:hAnsiTheme="minorHAnsi" w:cstheme="minorHAnsi"/>
          <w:szCs w:val="22"/>
          <w:lang w:val="uk-UA"/>
        </w:rPr>
        <w:t>є</w:t>
      </w:r>
      <w:r w:rsidR="00FD4311" w:rsidRPr="0005510E">
        <w:rPr>
          <w:rStyle w:val="Style2"/>
          <w:rFonts w:asciiTheme="minorHAnsi" w:eastAsiaTheme="majorEastAsia" w:hAnsiTheme="minorHAnsi" w:cstheme="minorHAnsi"/>
          <w:szCs w:val="22"/>
          <w:lang w:val="uk-UA"/>
        </w:rPr>
        <w:t>ктів:</w:t>
      </w:r>
    </w:p>
    <w:p w14:paraId="609069FA" w14:textId="77777777" w:rsidR="00C85F53" w:rsidRPr="0005510E" w:rsidRDefault="00C85F53" w:rsidP="008F78D0">
      <w:pPr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294AD499" w14:textId="07ECB631" w:rsidR="00D633A9" w:rsidRPr="0050460C" w:rsidRDefault="00D633A9" w:rsidP="00456C51">
      <w:pPr>
        <w:ind w:left="284"/>
        <w:jc w:val="both"/>
        <w:rPr>
          <w:rFonts w:asciiTheme="minorHAnsi" w:hAnsiTheme="minorHAnsi"/>
          <w:color w:val="000000"/>
          <w:sz w:val="22"/>
          <w:szCs w:val="22"/>
          <w:lang w:val="uk-UA"/>
        </w:rPr>
      </w:pPr>
      <w:r w:rsidRPr="0005510E">
        <w:rPr>
          <w:rFonts w:asciiTheme="minorHAnsi" w:hAnsiTheme="minorHAnsi" w:cstheme="minorHAnsi"/>
          <w:b/>
          <w:sz w:val="22"/>
          <w:szCs w:val="22"/>
          <w:lang w:val="uk-UA"/>
        </w:rPr>
        <w:t>ЛОТ 1.</w:t>
      </w:r>
      <w:r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FD4311" w:rsidRPr="0005510E">
        <w:rPr>
          <w:rFonts w:asciiTheme="minorHAnsi" w:hAnsiTheme="minorHAnsi" w:cstheme="minorHAnsi"/>
          <w:sz w:val="22"/>
          <w:szCs w:val="22"/>
          <w:lang w:val="uk-UA"/>
        </w:rPr>
        <w:t>У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підконтрольних уряду У</w:t>
      </w:r>
      <w:r w:rsidR="00111B93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к</w:t>
      </w:r>
      <w:r w:rsidRPr="0005510E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раїни територіях </w:t>
      </w:r>
      <w:r w:rsidR="004C6937" w:rsidRPr="0005510E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>Донецьк</w:t>
      </w:r>
      <w:r w:rsidR="0050460C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>ої</w:t>
      </w:r>
      <w:r w:rsidR="004C6937" w:rsidRPr="0005510E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 xml:space="preserve"> та Луганськ</w:t>
      </w:r>
      <w:r w:rsidR="0050460C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>ої</w:t>
      </w:r>
      <w:r w:rsidR="004C6937" w:rsidRPr="0005510E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 xml:space="preserve"> област</w:t>
      </w:r>
      <w:r w:rsidR="0050460C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>ей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для </w:t>
      </w:r>
      <w:r w:rsidR="00EE5F95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діяльності 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>в таких секторах:</w:t>
      </w:r>
      <w:r w:rsidR="00FD4311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1) 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>Виготовлення кераміки і гончарних виробів, пос</w:t>
      </w:r>
      <w:r w:rsidR="00EE5F95" w:rsidRPr="0005510E">
        <w:rPr>
          <w:rFonts w:asciiTheme="minorHAnsi" w:hAnsiTheme="minorHAnsi" w:cstheme="minorHAnsi"/>
          <w:sz w:val="22"/>
          <w:szCs w:val="22"/>
          <w:lang w:val="uk-UA"/>
        </w:rPr>
        <w:t>уду, сувенірної продукції тощо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>;</w:t>
      </w:r>
      <w:r w:rsidR="00FD4311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2) 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>Вироб</w:t>
      </w:r>
      <w:r w:rsidR="00EE5F95" w:rsidRPr="0005510E">
        <w:rPr>
          <w:rFonts w:asciiTheme="minorHAnsi" w:hAnsiTheme="minorHAnsi" w:cstheme="minorHAnsi"/>
          <w:sz w:val="22"/>
          <w:szCs w:val="22"/>
          <w:lang w:val="uk-UA"/>
        </w:rPr>
        <w:t>ництво текстильної продукції</w:t>
      </w:r>
      <w:r w:rsidR="00336D78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та одягу</w:t>
      </w:r>
      <w:r w:rsidR="00970086" w:rsidRPr="0005510E">
        <w:rPr>
          <w:rFonts w:asciiTheme="minorHAnsi" w:hAnsiTheme="minorHAnsi" w:cstheme="minorHAnsi"/>
          <w:sz w:val="22"/>
          <w:szCs w:val="22"/>
          <w:lang w:val="uk-UA"/>
        </w:rPr>
        <w:t>,</w:t>
      </w:r>
      <w:r w:rsidR="00EE5F95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виготовлення та ремонт швейних виробів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>;</w:t>
      </w:r>
      <w:r w:rsidR="00FD4311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3) </w:t>
      </w:r>
      <w:r w:rsidR="00EE5F95" w:rsidRPr="0005510E">
        <w:rPr>
          <w:rFonts w:asciiTheme="minorHAnsi" w:hAnsiTheme="minorHAnsi" w:cstheme="minorHAnsi"/>
          <w:sz w:val="22"/>
          <w:szCs w:val="22"/>
          <w:lang w:val="uk-UA"/>
        </w:rPr>
        <w:t>Підтримка індустрії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гостинності </w:t>
      </w:r>
      <w:r w:rsidR="007D22CF">
        <w:rPr>
          <w:rFonts w:asciiTheme="minorHAnsi" w:hAnsiTheme="minorHAnsi" w:cstheme="minorHAnsi"/>
          <w:sz w:val="22"/>
          <w:szCs w:val="22"/>
          <w:lang w:val="uk-UA"/>
        </w:rPr>
        <w:t>(і</w:t>
      </w:r>
      <w:r w:rsidR="004C6937" w:rsidRPr="0005510E">
        <w:rPr>
          <w:rFonts w:asciiTheme="minorHAnsi" w:hAnsiTheme="minorHAnsi" w:cstheme="minorHAnsi"/>
          <w:sz w:val="22"/>
          <w:szCs w:val="22"/>
          <w:lang w:val="uk-UA"/>
        </w:rPr>
        <w:t>ндустрія краси та здоров’я</w:t>
      </w:r>
      <w:r w:rsidR="00EE5F95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підтрим</w:t>
      </w:r>
      <w:r w:rsidR="00837BD5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уватись </w:t>
      </w:r>
      <w:r w:rsidR="0050460C">
        <w:rPr>
          <w:rFonts w:asciiTheme="minorHAnsi" w:hAnsiTheme="minorHAnsi" w:cstheme="minorHAnsi"/>
          <w:b/>
          <w:sz w:val="22"/>
          <w:szCs w:val="22"/>
          <w:lang w:val="uk-UA"/>
        </w:rPr>
        <w:t>не</w:t>
      </w:r>
      <w:r w:rsidR="0050460C" w:rsidRPr="0005510E">
        <w:rPr>
          <w:rFonts w:asciiTheme="minorHAnsi" w:hAnsiTheme="minorHAnsi" w:cstheme="minorHAnsi"/>
          <w:b/>
          <w:sz w:val="22"/>
          <w:szCs w:val="22"/>
          <w:lang w:val="uk-UA"/>
        </w:rPr>
        <w:t xml:space="preserve"> </w:t>
      </w:r>
      <w:r w:rsidR="00837BD5" w:rsidRPr="0005510E">
        <w:rPr>
          <w:rFonts w:asciiTheme="minorHAnsi" w:hAnsiTheme="minorHAnsi" w:cstheme="minorHAnsi"/>
          <w:b/>
          <w:sz w:val="22"/>
          <w:szCs w:val="22"/>
          <w:lang w:val="uk-UA"/>
        </w:rPr>
        <w:t>буд</w:t>
      </w:r>
      <w:r w:rsidR="009510FB" w:rsidRPr="0005510E">
        <w:rPr>
          <w:rFonts w:asciiTheme="minorHAnsi" w:hAnsiTheme="minorHAnsi" w:cstheme="minorHAnsi"/>
          <w:b/>
          <w:sz w:val="22"/>
          <w:szCs w:val="22"/>
          <w:lang w:val="uk-UA"/>
        </w:rPr>
        <w:t>е</w:t>
      </w:r>
      <w:r w:rsidR="007D22CF" w:rsidRPr="008774A0">
        <w:rPr>
          <w:rFonts w:asciiTheme="minorHAnsi" w:hAnsiTheme="minorHAnsi" w:cstheme="minorHAnsi"/>
          <w:bCs/>
          <w:sz w:val="22"/>
          <w:szCs w:val="22"/>
          <w:lang w:val="uk-UA"/>
        </w:rPr>
        <w:t>)</w:t>
      </w:r>
      <w:r w:rsidR="004C6937" w:rsidRPr="008774A0">
        <w:rPr>
          <w:rFonts w:asciiTheme="minorHAnsi" w:hAnsiTheme="minorHAnsi" w:cstheme="minorHAnsi"/>
          <w:bCs/>
          <w:sz w:val="22"/>
          <w:szCs w:val="22"/>
          <w:lang w:val="uk-UA"/>
        </w:rPr>
        <w:t>;</w:t>
      </w:r>
      <w:r w:rsidR="00FD4311"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 4) </w:t>
      </w:r>
      <w:r w:rsidR="00336D78" w:rsidRPr="0005510E">
        <w:rPr>
          <w:rFonts w:asciiTheme="minorHAnsi" w:hAnsiTheme="minorHAnsi" w:cstheme="minorHAnsi"/>
          <w:sz w:val="22"/>
          <w:szCs w:val="22"/>
          <w:lang w:val="uk-UA"/>
        </w:rPr>
        <w:t>Виробництво харчових продуктів;</w:t>
      </w:r>
      <w:r w:rsidR="00FD4311" w:rsidRPr="0050460C">
        <w:rPr>
          <w:rFonts w:asciiTheme="minorHAnsi" w:hAnsiTheme="minorHAnsi"/>
          <w:color w:val="000000"/>
          <w:sz w:val="22"/>
          <w:szCs w:val="22"/>
          <w:lang w:val="uk-UA"/>
        </w:rPr>
        <w:t xml:space="preserve"> 5) </w:t>
      </w:r>
      <w:r w:rsidRPr="0050460C">
        <w:rPr>
          <w:rFonts w:asciiTheme="minorHAnsi" w:hAnsiTheme="minorHAnsi"/>
          <w:color w:val="000000"/>
          <w:sz w:val="22"/>
          <w:szCs w:val="22"/>
          <w:lang w:val="uk-UA"/>
        </w:rPr>
        <w:t>Виробництво зернових та олійних культур</w:t>
      </w:r>
      <w:r w:rsidR="00FD4311" w:rsidRPr="0050460C">
        <w:rPr>
          <w:rFonts w:asciiTheme="minorHAnsi" w:hAnsiTheme="minorHAnsi"/>
          <w:color w:val="000000"/>
          <w:sz w:val="22"/>
          <w:szCs w:val="22"/>
          <w:lang w:val="uk-UA"/>
        </w:rPr>
        <w:t xml:space="preserve">; 6) </w:t>
      </w:r>
      <w:r w:rsidRPr="0050460C">
        <w:rPr>
          <w:rFonts w:asciiTheme="minorHAnsi" w:hAnsiTheme="minorHAnsi"/>
          <w:color w:val="000000"/>
          <w:sz w:val="22"/>
          <w:szCs w:val="22"/>
          <w:lang w:val="uk-UA"/>
        </w:rPr>
        <w:t>Виробництво яловичини та коров'ячого молока</w:t>
      </w:r>
      <w:r w:rsidR="00833837" w:rsidRPr="0050460C">
        <w:rPr>
          <w:rFonts w:asciiTheme="minorHAnsi" w:hAnsiTheme="minorHAnsi"/>
          <w:color w:val="000000"/>
          <w:sz w:val="22"/>
          <w:szCs w:val="22"/>
          <w:lang w:val="uk-UA"/>
        </w:rPr>
        <w:t>;</w:t>
      </w:r>
      <w:r w:rsidR="00FD4311" w:rsidRPr="0050460C">
        <w:rPr>
          <w:rFonts w:asciiTheme="minorHAnsi" w:hAnsiTheme="minorHAnsi"/>
          <w:color w:val="000000"/>
          <w:sz w:val="22"/>
          <w:szCs w:val="22"/>
          <w:lang w:val="uk-UA"/>
        </w:rPr>
        <w:t xml:space="preserve"> 7) </w:t>
      </w:r>
      <w:r w:rsidRPr="0050460C">
        <w:rPr>
          <w:rFonts w:asciiTheme="minorHAnsi" w:hAnsiTheme="minorHAnsi"/>
          <w:color w:val="000000"/>
          <w:sz w:val="22"/>
          <w:szCs w:val="22"/>
          <w:lang w:val="uk-UA"/>
        </w:rPr>
        <w:t>Виробництво м'яса домашньої птиці та яєць.</w:t>
      </w:r>
    </w:p>
    <w:p w14:paraId="2760051F" w14:textId="54C48A56" w:rsidR="00D633A9" w:rsidRPr="00100235" w:rsidRDefault="00D633A9" w:rsidP="00100235">
      <w:pPr>
        <w:ind w:left="284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100235">
        <w:rPr>
          <w:rFonts w:asciiTheme="minorHAnsi" w:hAnsiTheme="minorHAnsi" w:cstheme="minorHAnsi"/>
          <w:b/>
          <w:sz w:val="22"/>
          <w:szCs w:val="22"/>
          <w:lang w:val="uk-UA"/>
        </w:rPr>
        <w:t>ЛОТ 2.</w:t>
      </w:r>
      <w:r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FD4311" w:rsidRPr="00100235">
        <w:rPr>
          <w:rFonts w:asciiTheme="minorHAnsi" w:hAnsiTheme="minorHAnsi" w:cstheme="minorHAnsi"/>
          <w:sz w:val="22"/>
          <w:szCs w:val="22"/>
          <w:lang w:val="uk-UA"/>
        </w:rPr>
        <w:t>В</w:t>
      </w:r>
      <w:r w:rsidRPr="00100235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 </w:t>
      </w:r>
      <w:r w:rsidRPr="00100235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 xml:space="preserve">окремих районах Запорізької області (Бердянський, Приморський, Приазовський, Оріхівський, Гуляйпільський, Якимівський, Більмацький, Мелітопольський та Токмацький) </w:t>
      </w:r>
      <w:r w:rsidRPr="00100235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та </w:t>
      </w:r>
      <w:r w:rsidRPr="00100235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 xml:space="preserve">в Мангушському, Волноваському і Нікольському районах </w:t>
      </w:r>
      <w:r w:rsidR="00E60AB6" w:rsidRPr="00100235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 xml:space="preserve">і </w:t>
      </w:r>
      <w:r w:rsidRPr="00100235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>місті Маріуполь Донецької області</w:t>
      </w:r>
      <w:r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837BD5" w:rsidRPr="00100235">
        <w:rPr>
          <w:rFonts w:asciiTheme="minorHAnsi" w:hAnsiTheme="minorHAnsi" w:cstheme="minorHAnsi"/>
          <w:sz w:val="22"/>
          <w:szCs w:val="22"/>
          <w:lang w:val="uk-UA"/>
        </w:rPr>
        <w:t>для діяльності в таких секторах:</w:t>
      </w:r>
      <w:r w:rsidR="00FD4311"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 1) </w:t>
      </w:r>
      <w:r w:rsidR="004C6937" w:rsidRPr="00100235">
        <w:rPr>
          <w:rFonts w:asciiTheme="minorHAnsi" w:hAnsiTheme="minorHAnsi" w:cstheme="minorHAnsi"/>
          <w:sz w:val="22"/>
          <w:szCs w:val="22"/>
          <w:lang w:val="uk-UA"/>
        </w:rPr>
        <w:t>Виробництво устаткування та інжинірингові послуги;</w:t>
      </w:r>
      <w:r w:rsidR="00FD4311"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 2) </w:t>
      </w:r>
      <w:r w:rsidR="00837BD5" w:rsidRPr="00100235">
        <w:rPr>
          <w:rFonts w:asciiTheme="minorHAnsi" w:hAnsiTheme="minorHAnsi" w:cstheme="minorHAnsi"/>
          <w:sz w:val="22"/>
          <w:szCs w:val="22"/>
          <w:lang w:val="uk-UA"/>
        </w:rPr>
        <w:t>Виробництво текстильної продукції</w:t>
      </w:r>
      <w:r w:rsidR="00336D78"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 та одягу</w:t>
      </w:r>
      <w:r w:rsidR="00837BD5" w:rsidRPr="00100235">
        <w:rPr>
          <w:rFonts w:asciiTheme="minorHAnsi" w:hAnsiTheme="minorHAnsi" w:cstheme="minorHAnsi"/>
          <w:sz w:val="22"/>
          <w:szCs w:val="22"/>
          <w:lang w:val="uk-UA"/>
        </w:rPr>
        <w:t>;</w:t>
      </w:r>
      <w:r w:rsidR="00FD4311"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 3) </w:t>
      </w:r>
      <w:r w:rsidR="00837BD5"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Підтримка індустрії гостинності </w:t>
      </w:r>
      <w:r w:rsidR="007D22CF">
        <w:rPr>
          <w:rFonts w:asciiTheme="minorHAnsi" w:hAnsiTheme="minorHAnsi" w:cstheme="minorHAnsi"/>
          <w:sz w:val="22"/>
          <w:szCs w:val="22"/>
          <w:lang w:val="uk-UA"/>
        </w:rPr>
        <w:t>(і</w:t>
      </w:r>
      <w:r w:rsidR="00837BD5"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ндустрія краси та здоров’я підтримуватись </w:t>
      </w:r>
      <w:r w:rsidR="0050460C">
        <w:rPr>
          <w:rFonts w:asciiTheme="minorHAnsi" w:hAnsiTheme="minorHAnsi" w:cstheme="minorHAnsi"/>
          <w:b/>
          <w:sz w:val="22"/>
          <w:szCs w:val="22"/>
          <w:lang w:val="uk-UA"/>
        </w:rPr>
        <w:t>не</w:t>
      </w:r>
      <w:r w:rsidR="0050460C" w:rsidRPr="00100235">
        <w:rPr>
          <w:rFonts w:asciiTheme="minorHAnsi" w:hAnsiTheme="minorHAnsi" w:cstheme="minorHAnsi"/>
          <w:b/>
          <w:sz w:val="22"/>
          <w:szCs w:val="22"/>
          <w:lang w:val="uk-UA"/>
        </w:rPr>
        <w:t xml:space="preserve"> </w:t>
      </w:r>
      <w:r w:rsidR="00837BD5" w:rsidRPr="00100235">
        <w:rPr>
          <w:rFonts w:asciiTheme="minorHAnsi" w:hAnsiTheme="minorHAnsi" w:cstheme="minorHAnsi"/>
          <w:b/>
          <w:sz w:val="22"/>
          <w:szCs w:val="22"/>
          <w:lang w:val="uk-UA"/>
        </w:rPr>
        <w:t>буд</w:t>
      </w:r>
      <w:r w:rsidR="009510FB" w:rsidRPr="00100235">
        <w:rPr>
          <w:rFonts w:asciiTheme="minorHAnsi" w:hAnsiTheme="minorHAnsi" w:cstheme="minorHAnsi"/>
          <w:b/>
          <w:sz w:val="22"/>
          <w:szCs w:val="22"/>
          <w:lang w:val="uk-UA"/>
        </w:rPr>
        <w:t>е</w:t>
      </w:r>
      <w:r w:rsidR="007D22CF" w:rsidRPr="008774A0">
        <w:rPr>
          <w:rFonts w:asciiTheme="minorHAnsi" w:hAnsiTheme="minorHAnsi" w:cstheme="minorHAnsi"/>
          <w:bCs/>
          <w:sz w:val="22"/>
          <w:szCs w:val="22"/>
          <w:lang w:val="uk-UA"/>
        </w:rPr>
        <w:t>)</w:t>
      </w:r>
      <w:r w:rsidR="00837BD5" w:rsidRPr="008774A0">
        <w:rPr>
          <w:rFonts w:asciiTheme="minorHAnsi" w:hAnsiTheme="minorHAnsi" w:cstheme="minorHAnsi"/>
          <w:bCs/>
          <w:sz w:val="22"/>
          <w:szCs w:val="22"/>
          <w:lang w:val="uk-UA"/>
        </w:rPr>
        <w:t>;</w:t>
      </w:r>
      <w:r w:rsidR="00FD4311" w:rsidRPr="00100235">
        <w:rPr>
          <w:rFonts w:asciiTheme="minorHAnsi" w:hAnsiTheme="minorHAnsi" w:cstheme="minorHAnsi"/>
          <w:sz w:val="22"/>
          <w:szCs w:val="22"/>
          <w:lang w:val="uk-UA"/>
        </w:rPr>
        <w:t xml:space="preserve"> 4) </w:t>
      </w:r>
      <w:r w:rsidR="00336D78" w:rsidRPr="00100235">
        <w:rPr>
          <w:rFonts w:asciiTheme="minorHAnsi" w:hAnsiTheme="minorHAnsi" w:cstheme="minorHAnsi"/>
          <w:sz w:val="22"/>
          <w:szCs w:val="22"/>
          <w:lang w:val="uk-UA"/>
        </w:rPr>
        <w:t>Виробництво харчових продуктів;</w:t>
      </w:r>
      <w:r w:rsidR="00FD4311" w:rsidRPr="0050460C">
        <w:rPr>
          <w:rFonts w:asciiTheme="minorHAnsi" w:hAnsiTheme="minorHAnsi"/>
          <w:color w:val="000000"/>
          <w:sz w:val="22"/>
          <w:szCs w:val="22"/>
          <w:lang w:val="uk-UA"/>
        </w:rPr>
        <w:t xml:space="preserve"> 5) </w:t>
      </w:r>
      <w:r w:rsidRPr="0050460C">
        <w:rPr>
          <w:rFonts w:asciiTheme="minorHAnsi" w:hAnsiTheme="minorHAnsi"/>
          <w:color w:val="000000"/>
          <w:sz w:val="22"/>
          <w:szCs w:val="22"/>
          <w:lang w:val="uk-UA"/>
        </w:rPr>
        <w:t>Виробництво зернових та олійних культур</w:t>
      </w:r>
      <w:r w:rsidR="00833837" w:rsidRPr="0050460C">
        <w:rPr>
          <w:rFonts w:asciiTheme="minorHAnsi" w:hAnsiTheme="minorHAnsi"/>
          <w:color w:val="000000"/>
          <w:sz w:val="22"/>
          <w:szCs w:val="22"/>
          <w:lang w:val="uk-UA"/>
        </w:rPr>
        <w:t>;</w:t>
      </w:r>
      <w:r w:rsidR="00FD4311" w:rsidRPr="0050460C">
        <w:rPr>
          <w:rFonts w:asciiTheme="minorHAnsi" w:hAnsiTheme="minorHAnsi"/>
          <w:color w:val="000000"/>
          <w:sz w:val="22"/>
          <w:szCs w:val="22"/>
          <w:lang w:val="uk-UA"/>
        </w:rPr>
        <w:t xml:space="preserve"> 6) </w:t>
      </w:r>
      <w:r w:rsidRPr="0050460C">
        <w:rPr>
          <w:rFonts w:asciiTheme="minorHAnsi" w:hAnsiTheme="minorHAnsi"/>
          <w:color w:val="000000"/>
          <w:sz w:val="22"/>
          <w:szCs w:val="22"/>
          <w:lang w:val="uk-UA"/>
        </w:rPr>
        <w:t>Виробництво яловичини та коров'ячого молока</w:t>
      </w:r>
      <w:r w:rsidR="00833837" w:rsidRPr="0050460C">
        <w:rPr>
          <w:rFonts w:asciiTheme="minorHAnsi" w:hAnsiTheme="minorHAnsi"/>
          <w:color w:val="000000"/>
          <w:sz w:val="22"/>
          <w:szCs w:val="22"/>
          <w:lang w:val="uk-UA"/>
        </w:rPr>
        <w:t>;</w:t>
      </w:r>
      <w:r w:rsidR="00FD4311" w:rsidRPr="0050460C">
        <w:rPr>
          <w:rFonts w:asciiTheme="minorHAnsi" w:hAnsiTheme="minorHAnsi"/>
          <w:color w:val="000000"/>
          <w:sz w:val="22"/>
          <w:szCs w:val="22"/>
          <w:lang w:val="uk-UA"/>
        </w:rPr>
        <w:t xml:space="preserve"> 7) </w:t>
      </w:r>
      <w:r w:rsidR="00100235" w:rsidRPr="00100235">
        <w:rPr>
          <w:rFonts w:asciiTheme="minorHAnsi" w:hAnsiTheme="minorHAnsi" w:cstheme="minorHAnsi"/>
          <w:sz w:val="22"/>
          <w:szCs w:val="22"/>
          <w:lang w:val="uk-UA"/>
        </w:rPr>
        <w:t>Вирощування овочів</w:t>
      </w:r>
      <w:r w:rsidR="0050460C">
        <w:rPr>
          <w:rFonts w:asciiTheme="minorHAnsi" w:hAnsiTheme="minorHAnsi" w:cstheme="minorHAnsi"/>
          <w:sz w:val="22"/>
          <w:szCs w:val="22"/>
          <w:lang w:val="uk-UA"/>
        </w:rPr>
        <w:t xml:space="preserve"> та </w:t>
      </w:r>
      <w:r w:rsidR="00100235" w:rsidRPr="00100235">
        <w:rPr>
          <w:rFonts w:asciiTheme="minorHAnsi" w:hAnsiTheme="minorHAnsi" w:cstheme="minorHAnsi"/>
          <w:sz w:val="22"/>
          <w:szCs w:val="22"/>
          <w:lang w:val="uk-UA"/>
        </w:rPr>
        <w:t>фруктів</w:t>
      </w:r>
      <w:r w:rsidR="0050460C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3928FB60" w14:textId="77777777" w:rsidR="00FD4311" w:rsidRPr="0005510E" w:rsidRDefault="00FD4311" w:rsidP="008F78D0">
      <w:pPr>
        <w:jc w:val="both"/>
        <w:rPr>
          <w:rFonts w:asciiTheme="minorHAnsi" w:eastAsia="Calibri" w:hAnsiTheme="minorHAnsi" w:cstheme="minorHAnsi"/>
          <w:color w:val="000000"/>
          <w:sz w:val="22"/>
          <w:szCs w:val="22"/>
          <w:lang w:val="uk-UA"/>
        </w:rPr>
      </w:pPr>
    </w:p>
    <w:p w14:paraId="6F9B5027" w14:textId="77777777" w:rsidR="00FD4311" w:rsidRPr="0005510E" w:rsidRDefault="00FD4311" w:rsidP="00FD4311">
      <w:pPr>
        <w:pStyle w:val="NoSpacing"/>
        <w:jc w:val="both"/>
        <w:rPr>
          <w:rFonts w:asciiTheme="minorHAnsi" w:hAnsiTheme="minorHAnsi" w:cs="Calibri"/>
        </w:rPr>
      </w:pPr>
      <w:r w:rsidRPr="0005510E">
        <w:rPr>
          <w:rFonts w:asciiTheme="minorHAnsi" w:eastAsia="Calibri" w:hAnsiTheme="minorHAnsi" w:cs="Calibri"/>
          <w:b/>
          <w:color w:val="000000"/>
        </w:rPr>
        <w:t>Максимальна сума одного гранту:</w:t>
      </w:r>
      <w:r w:rsidRPr="0005510E">
        <w:rPr>
          <w:rFonts w:asciiTheme="minorHAnsi" w:eastAsia="Calibri" w:hAnsiTheme="minorHAnsi" w:cs="Calibri"/>
          <w:color w:val="000000"/>
        </w:rPr>
        <w:t xml:space="preserve"> до 6,500 євро в гривневому еквіваленті. </w:t>
      </w:r>
    </w:p>
    <w:p w14:paraId="345EE599" w14:textId="77777777" w:rsidR="00FD4311" w:rsidRPr="0005510E" w:rsidRDefault="00FD4311" w:rsidP="00FD4311">
      <w:pPr>
        <w:jc w:val="both"/>
        <w:rPr>
          <w:rFonts w:asciiTheme="minorHAnsi" w:eastAsia="Calibri" w:hAnsiTheme="minorHAnsi" w:cs="Arial"/>
          <w:iCs/>
          <w:sz w:val="22"/>
          <w:szCs w:val="22"/>
          <w:lang w:val="uk-UA"/>
        </w:rPr>
      </w:pPr>
    </w:p>
    <w:p w14:paraId="638A4F03" w14:textId="074B2AA3" w:rsidR="00FD4311" w:rsidRPr="0005510E" w:rsidRDefault="00FD4311" w:rsidP="00456C51">
      <w:pPr>
        <w:jc w:val="both"/>
        <w:rPr>
          <w:rFonts w:asciiTheme="minorHAnsi" w:hAnsiTheme="minorHAnsi" w:cstheme="majorHAnsi"/>
          <w:kern w:val="36"/>
          <w:sz w:val="22"/>
          <w:szCs w:val="22"/>
          <w:lang w:val="uk-UA"/>
        </w:rPr>
      </w:pPr>
      <w:r w:rsidRPr="0005510E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У конкурсі на отримання гранту можуть брати участь: </w:t>
      </w:r>
      <w:r w:rsidRPr="0005510E">
        <w:rPr>
          <w:rFonts w:asciiTheme="minorHAnsi" w:hAnsiTheme="minorHAnsi" w:cstheme="majorHAnsi"/>
          <w:kern w:val="36"/>
          <w:sz w:val="22"/>
          <w:szCs w:val="22"/>
          <w:lang w:val="uk-UA"/>
        </w:rPr>
        <w:t>і) Фізичні особи</w:t>
      </w:r>
      <w:r w:rsidRPr="0005510E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, які є </w:t>
      </w:r>
      <w:r w:rsidRPr="0005510E">
        <w:rPr>
          <w:rFonts w:asciiTheme="minorHAnsi" w:hAnsiTheme="minorHAnsi" w:cs="Calibri"/>
          <w:kern w:val="36"/>
          <w:sz w:val="22"/>
          <w:szCs w:val="22"/>
          <w:lang w:val="uk-UA"/>
        </w:rPr>
        <w:t>повнолітніми, дієздатними та правоздатними громадянами України та постійно проживають на відповідних цільових територіях;</w:t>
      </w:r>
      <w:r w:rsidRPr="0005510E">
        <w:rPr>
          <w:rFonts w:asciiTheme="minorHAnsi" w:hAnsiTheme="minorHAnsi" w:cstheme="majorHAnsi"/>
          <w:kern w:val="36"/>
          <w:sz w:val="22"/>
          <w:szCs w:val="22"/>
          <w:lang w:val="uk-UA"/>
        </w:rPr>
        <w:t xml:space="preserve"> іі) </w:t>
      </w:r>
      <w:r w:rsidRPr="0005510E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товариства з обмеженою відповідальністю (ТОВ); </w:t>
      </w:r>
      <w:r w:rsidRPr="0005510E">
        <w:rPr>
          <w:rFonts w:asciiTheme="minorHAnsi" w:hAnsiTheme="minorHAnsi" w:cstheme="majorHAnsi"/>
          <w:kern w:val="36"/>
          <w:sz w:val="22"/>
          <w:szCs w:val="22"/>
          <w:lang w:val="uk-UA"/>
        </w:rPr>
        <w:t xml:space="preserve">ііі) </w:t>
      </w:r>
      <w:r w:rsidRPr="0005510E">
        <w:rPr>
          <w:rFonts w:asciiTheme="minorHAnsi" w:hAnsiTheme="minorHAnsi" w:cstheme="minorHAnsi"/>
          <w:kern w:val="36"/>
          <w:sz w:val="22"/>
          <w:szCs w:val="22"/>
          <w:lang w:val="uk-UA"/>
        </w:rPr>
        <w:t>фермерські господарства (ФГ); та</w:t>
      </w:r>
      <w:r w:rsidRPr="0005510E">
        <w:rPr>
          <w:rFonts w:asciiTheme="minorHAnsi" w:hAnsiTheme="minorHAnsi" w:cstheme="majorHAnsi"/>
          <w:kern w:val="36"/>
          <w:sz w:val="22"/>
          <w:szCs w:val="22"/>
          <w:lang w:val="uk-UA"/>
        </w:rPr>
        <w:t xml:space="preserve"> v) </w:t>
      </w:r>
      <w:r w:rsidRPr="0005510E">
        <w:rPr>
          <w:rFonts w:asciiTheme="minorHAnsi" w:hAnsiTheme="minorHAnsi" w:cstheme="minorHAnsi"/>
          <w:kern w:val="36"/>
          <w:sz w:val="22"/>
          <w:szCs w:val="22"/>
          <w:lang w:val="uk-UA"/>
        </w:rPr>
        <w:t>приватні підприємства (ПП).</w:t>
      </w:r>
    </w:p>
    <w:p w14:paraId="4C0615A8" w14:textId="77777777" w:rsidR="00FD4311" w:rsidRPr="0005510E" w:rsidRDefault="00FD4311" w:rsidP="00FD4311">
      <w:pPr>
        <w:jc w:val="both"/>
        <w:rPr>
          <w:rFonts w:asciiTheme="minorHAnsi" w:hAnsiTheme="minorHAnsi" w:cstheme="majorHAnsi"/>
          <w:kern w:val="36"/>
          <w:sz w:val="22"/>
          <w:szCs w:val="22"/>
          <w:lang w:val="uk-UA"/>
        </w:rPr>
      </w:pPr>
    </w:p>
    <w:p w14:paraId="57DA060D" w14:textId="1E4EAA8F" w:rsidR="00FD4311" w:rsidRPr="0005510E" w:rsidRDefault="00FD4311" w:rsidP="00456C51">
      <w:pPr>
        <w:jc w:val="both"/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</w:pPr>
      <w:r w:rsidRPr="0005510E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НЕ можуть претендувати на отримання гранту: i) </w:t>
      </w:r>
      <w:r w:rsidRPr="0005510E">
        <w:rPr>
          <w:rFonts w:asciiTheme="minorHAnsi" w:hAnsiTheme="minorHAnsi" w:cs="Calibri"/>
          <w:kern w:val="36"/>
          <w:sz w:val="22"/>
          <w:szCs w:val="22"/>
          <w:lang w:val="uk-UA"/>
        </w:rPr>
        <w:t>одночасно особи, які перебувають між собою у родинних зв’язках. У такому разі грант може бути надано лише одному члену родини; ii) Особи, що отримували фінансування на започаткування, відновлення чи розвиток бізнесу від Програми ООН із відновлення та розбудови миру чи інших проєктів міжнародної технічної допомоги впродовж останніх 12 місяців.</w:t>
      </w:r>
    </w:p>
    <w:p w14:paraId="4FA09440" w14:textId="77777777" w:rsidR="00FD4311" w:rsidRPr="0050460C" w:rsidRDefault="00FD4311" w:rsidP="00FD4311">
      <w:pPr>
        <w:jc w:val="both"/>
        <w:rPr>
          <w:rFonts w:asciiTheme="minorHAnsi" w:eastAsia="Calibri" w:hAnsiTheme="minorHAnsi" w:cs="Arial"/>
          <w:iCs/>
          <w:sz w:val="22"/>
          <w:szCs w:val="22"/>
          <w:lang w:val="uk-UA"/>
        </w:rPr>
      </w:pPr>
    </w:p>
    <w:p w14:paraId="5396AAE0" w14:textId="5B187D6E" w:rsidR="00456C51" w:rsidRPr="0005510E" w:rsidRDefault="00456C51" w:rsidP="00456C51">
      <w:pPr>
        <w:jc w:val="both"/>
        <w:rPr>
          <w:rFonts w:asciiTheme="minorHAnsi" w:hAnsiTheme="minorHAnsi" w:cstheme="minorHAnsi"/>
          <w:sz w:val="22"/>
          <w:szCs w:val="22"/>
          <w:lang w:val="uk-UA" w:eastAsia="uk-UA"/>
        </w:rPr>
      </w:pPr>
      <w:r w:rsidRPr="0005510E">
        <w:rPr>
          <w:rFonts w:asciiTheme="minorHAnsi" w:hAnsiTheme="minorHAnsi" w:cstheme="minorHAnsi"/>
          <w:sz w:val="22"/>
          <w:szCs w:val="22"/>
          <w:lang w:val="uk-UA"/>
        </w:rPr>
        <w:lastRenderedPageBreak/>
        <w:t xml:space="preserve">Детальна інформація про конкурс та його вимоги, рекомендації з підготовки бізнес-планів та інструкція з подачі онлайн заявки розміщені в </w:t>
      </w:r>
      <w:r w:rsidRPr="0005510E">
        <w:rPr>
          <w:rFonts w:asciiTheme="minorHAnsi" w:hAnsiTheme="minorHAnsi" w:cstheme="minorHAnsi"/>
          <w:b/>
          <w:i/>
          <w:sz w:val="22"/>
          <w:szCs w:val="22"/>
          <w:lang w:val="uk-UA" w:eastAsia="uk-UA"/>
        </w:rPr>
        <w:t>Посібнику з підготовки та подання заявок на участь у конкурсі</w:t>
      </w:r>
      <w:r w:rsidRPr="0005510E">
        <w:rPr>
          <w:rFonts w:asciiTheme="minorHAnsi" w:hAnsiTheme="minorHAnsi" w:cstheme="minorHAnsi"/>
          <w:sz w:val="22"/>
          <w:szCs w:val="22"/>
          <w:lang w:val="uk-UA" w:eastAsia="uk-UA"/>
        </w:rPr>
        <w:t xml:space="preserve"> на </w:t>
      </w:r>
      <w:r w:rsidRPr="0005510E">
        <w:rPr>
          <w:rFonts w:asciiTheme="minorHAnsi" w:hAnsiTheme="minorHAnsi" w:cs="Calibri"/>
          <w:sz w:val="22"/>
          <w:szCs w:val="22"/>
          <w:lang w:val="uk-UA"/>
        </w:rPr>
        <w:t xml:space="preserve">сайті ТЦК </w:t>
      </w:r>
      <w:r w:rsidRPr="0005510E">
        <w:rPr>
          <w:rFonts w:asciiTheme="minorHAnsi" w:hAnsiTheme="minorHAnsi" w:cs="Calibri"/>
          <w:color w:val="244061"/>
          <w:sz w:val="22"/>
          <w:szCs w:val="22"/>
          <w:lang w:val="uk-UA"/>
        </w:rPr>
        <w:t xml:space="preserve"> </w:t>
      </w:r>
      <w:hyperlink r:id="rId9" w:history="1">
        <w:r w:rsidRPr="0005510E">
          <w:rPr>
            <w:rStyle w:val="Hyperlink"/>
            <w:rFonts w:asciiTheme="minorHAnsi" w:hAnsiTheme="minorHAnsi" w:cs="Calibri"/>
            <w:sz w:val="22"/>
            <w:szCs w:val="22"/>
            <w:lang w:val="uk-UA"/>
          </w:rPr>
          <w:t>www.ccc-tck.org.ua</w:t>
        </w:r>
      </w:hyperlink>
      <w:r w:rsidRPr="0005510E">
        <w:rPr>
          <w:rStyle w:val="Hyperlink"/>
          <w:rFonts w:asciiTheme="minorHAnsi" w:hAnsiTheme="minorHAnsi" w:cs="Calibri"/>
          <w:color w:val="auto"/>
          <w:sz w:val="22"/>
          <w:szCs w:val="22"/>
          <w:u w:val="none"/>
          <w:lang w:val="uk-UA"/>
        </w:rPr>
        <w:t xml:space="preserve">, на окремому сайті грантової програми </w:t>
      </w:r>
      <w:hyperlink r:id="rId10" w:history="1">
        <w:r w:rsidRPr="0005510E">
          <w:rPr>
            <w:rStyle w:val="Hyperlink"/>
            <w:rFonts w:asciiTheme="minorHAnsi" w:hAnsiTheme="minorHAnsi"/>
            <w:sz w:val="22"/>
            <w:szCs w:val="22"/>
            <w:lang w:val="uk-UA"/>
          </w:rPr>
          <w:t>http://my-ccc.org/</w:t>
        </w:r>
      </w:hyperlink>
      <w:r w:rsidRPr="0005510E">
        <w:rPr>
          <w:rFonts w:asciiTheme="minorHAnsi" w:hAnsiTheme="minorHAnsi" w:cs="Calibri"/>
          <w:sz w:val="22"/>
          <w:szCs w:val="22"/>
          <w:lang w:val="uk-UA"/>
        </w:rPr>
        <w:t xml:space="preserve"> та на сторінці програми в соціальній мережі Facebook </w:t>
      </w:r>
      <w:hyperlink r:id="rId11" w:history="1">
        <w:r w:rsidRPr="0005510E">
          <w:rPr>
            <w:rStyle w:val="Hyperlink"/>
            <w:rFonts w:asciiTheme="minorHAnsi" w:hAnsiTheme="minorHAnsi" w:cs="Calibri"/>
            <w:sz w:val="22"/>
            <w:szCs w:val="22"/>
            <w:lang w:val="uk-UA"/>
          </w:rPr>
          <w:t>www.facebook.com/ccc.creative.centre</w:t>
        </w:r>
      </w:hyperlink>
      <w:r w:rsidRPr="0005510E">
        <w:rPr>
          <w:rStyle w:val="Hyperlink"/>
          <w:rFonts w:asciiTheme="minorHAnsi" w:hAnsiTheme="minorHAnsi" w:cs="Calibri"/>
          <w:sz w:val="22"/>
          <w:szCs w:val="22"/>
          <w:lang w:val="uk-UA"/>
        </w:rPr>
        <w:t>.</w:t>
      </w:r>
    </w:p>
    <w:p w14:paraId="4AF202BF" w14:textId="77777777" w:rsidR="00456C51" w:rsidRPr="0005510E" w:rsidRDefault="00456C51" w:rsidP="00456C51">
      <w:pPr>
        <w:jc w:val="both"/>
        <w:rPr>
          <w:rFonts w:asciiTheme="minorHAnsi" w:hAnsiTheme="minorHAnsi" w:cstheme="minorHAnsi"/>
          <w:b/>
          <w:sz w:val="22"/>
          <w:szCs w:val="22"/>
          <w:lang w:val="uk-UA"/>
        </w:rPr>
      </w:pPr>
    </w:p>
    <w:p w14:paraId="562637DA" w14:textId="77777777" w:rsidR="00456C51" w:rsidRPr="0005510E" w:rsidRDefault="00456C51" w:rsidP="00456C51">
      <w:pPr>
        <w:jc w:val="both"/>
        <w:rPr>
          <w:rFonts w:asciiTheme="minorHAnsi" w:hAnsiTheme="minorHAnsi" w:cstheme="minorHAnsi"/>
          <w:b/>
          <w:sz w:val="22"/>
          <w:szCs w:val="22"/>
          <w:lang w:val="uk-UA"/>
        </w:rPr>
      </w:pPr>
      <w:r w:rsidRPr="0005510E">
        <w:rPr>
          <w:rFonts w:asciiTheme="minorHAnsi" w:hAnsiTheme="minorHAnsi" w:cstheme="minorHAnsi"/>
          <w:b/>
          <w:sz w:val="22"/>
          <w:szCs w:val="22"/>
          <w:lang w:val="uk-UA"/>
        </w:rPr>
        <w:t xml:space="preserve">Для отримання додаткової інформації </w:t>
      </w:r>
      <w:r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щодо умов конкурсу та процедури подачі заявок запрошуємо звертатися до Творчого центру ТЦК електронною поштою </w:t>
      </w:r>
      <w:hyperlink r:id="rId12" w:history="1">
        <w:r w:rsidRPr="0005510E">
          <w:rPr>
            <w:rStyle w:val="Hyperlink"/>
            <w:rFonts w:asciiTheme="minorHAnsi" w:hAnsiTheme="minorHAnsi" w:cstheme="minorHAnsi"/>
            <w:sz w:val="22"/>
            <w:szCs w:val="22"/>
            <w:lang w:val="uk-UA"/>
          </w:rPr>
          <w:t>info@ccc.kiev.ua</w:t>
        </w:r>
      </w:hyperlink>
      <w:r w:rsidRPr="0005510E">
        <w:rPr>
          <w:rFonts w:asciiTheme="minorHAnsi" w:hAnsiTheme="minorHAnsi" w:cstheme="minorHAnsi"/>
          <w:sz w:val="22"/>
          <w:szCs w:val="22"/>
          <w:lang w:val="uk-UA"/>
        </w:rPr>
        <w:t xml:space="preserve">, або за телефоном </w:t>
      </w:r>
      <w:r w:rsidRPr="0005510E">
        <w:rPr>
          <w:rFonts w:asciiTheme="minorHAnsi" w:hAnsiTheme="minorHAnsi" w:cstheme="minorHAnsi"/>
          <w:b/>
          <w:sz w:val="22"/>
          <w:szCs w:val="22"/>
          <w:lang w:val="uk-UA"/>
        </w:rPr>
        <w:t xml:space="preserve">0 (800) 406 411. </w:t>
      </w:r>
    </w:p>
    <w:p w14:paraId="4607BD02" w14:textId="77777777" w:rsidR="00FD4311" w:rsidRPr="0005510E" w:rsidRDefault="00FD4311" w:rsidP="00FD4311">
      <w:pPr>
        <w:autoSpaceDE w:val="0"/>
        <w:autoSpaceDN w:val="0"/>
        <w:adjustRightInd w:val="0"/>
        <w:jc w:val="both"/>
        <w:outlineLvl w:val="0"/>
        <w:rPr>
          <w:rFonts w:asciiTheme="minorHAnsi" w:hAnsiTheme="minorHAnsi" w:cs="Calibri"/>
          <w:b/>
          <w:sz w:val="22"/>
          <w:szCs w:val="22"/>
          <w:lang w:val="uk-UA" w:eastAsia="uk-UA"/>
        </w:rPr>
      </w:pPr>
    </w:p>
    <w:p w14:paraId="31EADC28" w14:textId="5590D20E" w:rsidR="00FD4311" w:rsidRPr="0005510E" w:rsidRDefault="00FD4311" w:rsidP="00FD4311">
      <w:pPr>
        <w:autoSpaceDE w:val="0"/>
        <w:autoSpaceDN w:val="0"/>
        <w:adjustRightInd w:val="0"/>
        <w:jc w:val="both"/>
        <w:outlineLvl w:val="0"/>
        <w:rPr>
          <w:rFonts w:asciiTheme="minorHAnsi" w:hAnsiTheme="minorHAnsi" w:cs="Calibri"/>
          <w:sz w:val="22"/>
          <w:szCs w:val="22"/>
          <w:lang w:val="uk-UA" w:eastAsia="uk-UA"/>
        </w:rPr>
      </w:pPr>
      <w:r w:rsidRPr="0005510E">
        <w:rPr>
          <w:rFonts w:asciiTheme="minorHAnsi" w:hAnsiTheme="minorHAnsi" w:cs="Calibri"/>
          <w:b/>
          <w:sz w:val="22"/>
          <w:szCs w:val="22"/>
          <w:lang w:val="uk-UA" w:eastAsia="uk-UA"/>
        </w:rPr>
        <w:t>Для участі в конкурсі</w:t>
      </w:r>
      <w:r w:rsidRPr="0005510E">
        <w:rPr>
          <w:rFonts w:asciiTheme="minorHAnsi" w:hAnsiTheme="minorHAnsi" w:cs="Calibri"/>
          <w:sz w:val="22"/>
          <w:szCs w:val="22"/>
          <w:lang w:val="uk-UA" w:eastAsia="uk-UA"/>
        </w:rPr>
        <w:t xml:space="preserve"> бажаючі повинні заповнити заявку і з необхідними додатками подати її </w:t>
      </w:r>
      <w:r w:rsidRPr="0005510E">
        <w:rPr>
          <w:rFonts w:asciiTheme="minorHAnsi" w:hAnsiTheme="minorHAnsi" w:cs="Calibri"/>
          <w:b/>
          <w:sz w:val="22"/>
          <w:szCs w:val="22"/>
          <w:lang w:val="uk-UA" w:eastAsia="uk-UA"/>
        </w:rPr>
        <w:t>ВИКЛЮЧНО</w:t>
      </w:r>
      <w:r w:rsidRPr="0005510E">
        <w:rPr>
          <w:rFonts w:asciiTheme="minorHAnsi" w:hAnsiTheme="minorHAnsi" w:cs="Calibri"/>
          <w:sz w:val="22"/>
          <w:szCs w:val="22"/>
          <w:lang w:val="uk-UA" w:eastAsia="uk-UA"/>
        </w:rPr>
        <w:t xml:space="preserve"> через онлайн систему прийому заявок за посиланням </w:t>
      </w:r>
      <w:hyperlink r:id="rId13" w:history="1">
        <w:r w:rsidRPr="0005510E">
          <w:rPr>
            <w:rStyle w:val="Hyperlink"/>
            <w:rFonts w:asciiTheme="minorHAnsi" w:hAnsiTheme="minorHAnsi" w:cs="Calibri"/>
            <w:sz w:val="22"/>
            <w:szCs w:val="22"/>
            <w:lang w:val="uk-UA" w:eastAsia="uk-UA"/>
          </w:rPr>
          <w:t>www.grant.ccc-tck.org.ua</w:t>
        </w:r>
      </w:hyperlink>
      <w:r w:rsidRPr="0005510E">
        <w:rPr>
          <w:rFonts w:asciiTheme="minorHAnsi" w:hAnsiTheme="minorHAnsi" w:cs="Calibri"/>
          <w:b/>
          <w:i/>
          <w:sz w:val="22"/>
          <w:szCs w:val="22"/>
          <w:lang w:val="uk-UA" w:eastAsia="uk-UA"/>
        </w:rPr>
        <w:t xml:space="preserve">. </w:t>
      </w:r>
    </w:p>
    <w:p w14:paraId="1A0CA9A0" w14:textId="77777777" w:rsidR="00FD4311" w:rsidRPr="0005510E" w:rsidRDefault="00FD4311" w:rsidP="00FD4311">
      <w:pPr>
        <w:jc w:val="both"/>
        <w:rPr>
          <w:rFonts w:asciiTheme="minorHAnsi" w:hAnsiTheme="minorHAnsi" w:cs="Calibri"/>
          <w:b/>
          <w:i/>
          <w:sz w:val="22"/>
          <w:szCs w:val="22"/>
          <w:lang w:val="uk-UA" w:eastAsia="uk-UA"/>
        </w:rPr>
      </w:pPr>
    </w:p>
    <w:p w14:paraId="488DBD32" w14:textId="59039E00" w:rsidR="002A0AD0" w:rsidRDefault="00FD4311" w:rsidP="00456C51">
      <w:pPr>
        <w:jc w:val="both"/>
        <w:rPr>
          <w:rFonts w:asciiTheme="minorHAnsi" w:hAnsiTheme="minorHAnsi" w:cs="Calibri"/>
          <w:sz w:val="22"/>
          <w:szCs w:val="22"/>
          <w:lang w:val="uk-UA" w:eastAsia="uk-UA"/>
        </w:rPr>
      </w:pPr>
      <w:r w:rsidRPr="0005510E">
        <w:rPr>
          <w:rFonts w:asciiTheme="minorHAnsi" w:hAnsiTheme="minorHAnsi" w:cs="Calibri"/>
          <w:b/>
          <w:sz w:val="22"/>
          <w:szCs w:val="22"/>
          <w:lang w:val="uk-UA" w:eastAsia="uk-UA"/>
        </w:rPr>
        <w:t>Кінцевий термін подання заявок:</w:t>
      </w:r>
      <w:r w:rsidRPr="0005510E">
        <w:rPr>
          <w:rFonts w:asciiTheme="minorHAnsi" w:hAnsiTheme="minorHAnsi" w:cs="Calibri"/>
          <w:sz w:val="22"/>
          <w:szCs w:val="22"/>
          <w:lang w:val="uk-UA" w:eastAsia="uk-UA"/>
        </w:rPr>
        <w:t xml:space="preserve"> до </w:t>
      </w:r>
      <w:r w:rsidRPr="0005510E">
        <w:rPr>
          <w:rFonts w:asciiTheme="minorHAnsi" w:hAnsiTheme="minorHAnsi" w:cs="Calibri"/>
          <w:b/>
          <w:sz w:val="22"/>
          <w:szCs w:val="22"/>
          <w:lang w:val="uk-UA" w:eastAsia="uk-UA"/>
        </w:rPr>
        <w:t>23:59</w:t>
      </w:r>
      <w:r w:rsidRPr="0005510E">
        <w:rPr>
          <w:rFonts w:asciiTheme="minorHAnsi" w:hAnsiTheme="minorHAnsi" w:cs="Calibri"/>
          <w:sz w:val="22"/>
          <w:szCs w:val="22"/>
          <w:lang w:val="uk-UA" w:eastAsia="uk-UA"/>
        </w:rPr>
        <w:t xml:space="preserve"> (за київським часом) </w:t>
      </w:r>
      <w:r w:rsidR="00456C51" w:rsidRPr="0005510E">
        <w:rPr>
          <w:rFonts w:asciiTheme="minorHAnsi" w:hAnsiTheme="minorHAnsi" w:cs="Calibri"/>
          <w:b/>
          <w:sz w:val="22"/>
          <w:szCs w:val="22"/>
          <w:lang w:eastAsia="uk-UA"/>
        </w:rPr>
        <w:t xml:space="preserve">3 </w:t>
      </w:r>
      <w:r w:rsidR="00456C51" w:rsidRPr="0005510E">
        <w:rPr>
          <w:rFonts w:asciiTheme="minorHAnsi" w:hAnsiTheme="minorHAnsi" w:cs="Calibri"/>
          <w:b/>
          <w:sz w:val="22"/>
          <w:szCs w:val="22"/>
          <w:lang w:val="uk-UA" w:eastAsia="uk-UA"/>
        </w:rPr>
        <w:t>травня 2020</w:t>
      </w:r>
      <w:r w:rsidRPr="0005510E">
        <w:rPr>
          <w:rFonts w:asciiTheme="minorHAnsi" w:hAnsiTheme="minorHAnsi" w:cs="Calibri"/>
          <w:b/>
          <w:sz w:val="22"/>
          <w:szCs w:val="22"/>
          <w:lang w:val="uk-UA" w:eastAsia="uk-UA"/>
        </w:rPr>
        <w:t xml:space="preserve"> року</w:t>
      </w:r>
      <w:r w:rsidRPr="0005510E">
        <w:rPr>
          <w:rFonts w:asciiTheme="minorHAnsi" w:hAnsiTheme="minorHAnsi" w:cs="Calibri"/>
          <w:sz w:val="22"/>
          <w:szCs w:val="22"/>
          <w:lang w:val="uk-UA" w:eastAsia="uk-UA"/>
        </w:rPr>
        <w:t>. Неповні заявки, та заявки, що надійшли пізніше встановленого терміну, будуть автоматично відхилені.</w:t>
      </w:r>
      <w:bookmarkEnd w:id="0"/>
    </w:p>
    <w:p w14:paraId="7AD14814" w14:textId="49C71E8D" w:rsidR="00551C6B" w:rsidRDefault="00551C6B" w:rsidP="00456C51">
      <w:pPr>
        <w:jc w:val="both"/>
        <w:rPr>
          <w:rFonts w:asciiTheme="minorHAnsi" w:hAnsiTheme="minorHAnsi" w:cs="Calibri"/>
          <w:sz w:val="22"/>
          <w:szCs w:val="22"/>
          <w:lang w:val="uk-UA" w:eastAsia="uk-UA"/>
        </w:rPr>
      </w:pPr>
    </w:p>
    <w:p w14:paraId="76EBE7A7" w14:textId="77777777" w:rsidR="00551C6B" w:rsidRPr="0005510E" w:rsidRDefault="00551C6B" w:rsidP="00456C51">
      <w:pPr>
        <w:jc w:val="both"/>
        <w:rPr>
          <w:rStyle w:val="Style1"/>
          <w:rFonts w:asciiTheme="minorHAnsi" w:hAnsiTheme="minorHAnsi" w:cs="Calibri"/>
          <w:sz w:val="22"/>
          <w:szCs w:val="22"/>
          <w:lang w:val="uk-UA" w:eastAsia="uk-UA"/>
        </w:rPr>
      </w:pPr>
    </w:p>
    <w:sectPr w:rsidR="00551C6B" w:rsidRPr="0005510E" w:rsidSect="00AF17CD">
      <w:headerReference w:type="default" r:id="rId14"/>
      <w:footerReference w:type="default" r:id="rId15"/>
      <w:headerReference w:type="first" r:id="rId16"/>
      <w:pgSz w:w="11906" w:h="16838"/>
      <w:pgMar w:top="851" w:right="1134" w:bottom="567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78CB43" w14:textId="77777777" w:rsidR="00A855F8" w:rsidRDefault="00A855F8">
      <w:r>
        <w:separator/>
      </w:r>
    </w:p>
  </w:endnote>
  <w:endnote w:type="continuationSeparator" w:id="0">
    <w:p w14:paraId="18203D47" w14:textId="77777777" w:rsidR="00A855F8" w:rsidRDefault="00A855F8">
      <w:r>
        <w:continuationSeparator/>
      </w:r>
    </w:p>
  </w:endnote>
  <w:endnote w:type="continuationNotice" w:id="1">
    <w:p w14:paraId="2AFCE6EE" w14:textId="77777777" w:rsidR="00A855F8" w:rsidRDefault="00A855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StarSymbol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egoe UI">
    <w:altName w:val="Arial"/>
    <w:charset w:val="CC"/>
    <w:family w:val="swiss"/>
    <w:pitch w:val="variable"/>
    <w:sig w:usb0="E4002EFF" w:usb1="C000E47F" w:usb2="00000009" w:usb3="00000000" w:csb0="000001FF" w:csb1="00000000"/>
  </w:font>
  <w:font w:name="SF UI Display">
    <w:altName w:val="Calibri"/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C2F21" w14:textId="1F0DC8B6" w:rsidR="00FD4311" w:rsidRPr="00126370" w:rsidRDefault="00FD4311">
    <w:pPr>
      <w:pStyle w:val="Footer"/>
      <w:jc w:val="center"/>
      <w:rPr>
        <w:b/>
        <w:sz w:val="22"/>
        <w:szCs w:val="22"/>
      </w:rPr>
    </w:pPr>
  </w:p>
  <w:p w14:paraId="04D8F35D" w14:textId="77777777" w:rsidR="00FD4311" w:rsidRDefault="00FD431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8BEAE9" w14:textId="77777777" w:rsidR="00A855F8" w:rsidRDefault="00A855F8">
      <w:r>
        <w:separator/>
      </w:r>
    </w:p>
  </w:footnote>
  <w:footnote w:type="continuationSeparator" w:id="0">
    <w:p w14:paraId="55AF8363" w14:textId="77777777" w:rsidR="00A855F8" w:rsidRDefault="00A855F8">
      <w:r>
        <w:continuationSeparator/>
      </w:r>
    </w:p>
  </w:footnote>
  <w:footnote w:type="continuationNotice" w:id="1">
    <w:p w14:paraId="2B22F732" w14:textId="77777777" w:rsidR="00A855F8" w:rsidRDefault="00A855F8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6D5328" w14:textId="1090D37B" w:rsidR="005D57B4" w:rsidRDefault="005D57B4" w:rsidP="00AF17CD">
    <w:pPr>
      <w:pStyle w:val="Header"/>
      <w:jc w:val="center"/>
    </w:pPr>
  </w:p>
  <w:p w14:paraId="55635A3F" w14:textId="518C1F9F" w:rsidR="00FD4311" w:rsidRDefault="00FD4311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91472F" w14:textId="321B47B9" w:rsidR="00AF17CD" w:rsidRDefault="00AF17CD" w:rsidP="00AF17CD">
    <w:pPr>
      <w:pStyle w:val="Header"/>
      <w:jc w:val="right"/>
    </w:pPr>
    <w:r>
      <w:rPr>
        <w:noProof/>
        <w:lang w:val="en-US" w:eastAsia="en-US"/>
      </w:rPr>
      <w:drawing>
        <wp:inline distT="0" distB="0" distL="0" distR="0" wp14:anchorId="5B9B5042" wp14:editId="7062DBD3">
          <wp:extent cx="3429000" cy="6858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UN_EU_Ukr_1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42900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>
    <w:nsid w:val="00000008"/>
    <w:multiLevelType w:val="multilevel"/>
    <w:tmpl w:val="0EC020DC"/>
    <w:name w:val="WW8Num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2">
    <w:nsid w:val="00000009"/>
    <w:multiLevelType w:val="multilevel"/>
    <w:tmpl w:val="F7DC64DE"/>
    <w:name w:val="WW8Num9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3">
    <w:nsid w:val="042D5927"/>
    <w:multiLevelType w:val="hybridMultilevel"/>
    <w:tmpl w:val="EBACE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D91FDF"/>
    <w:multiLevelType w:val="hybridMultilevel"/>
    <w:tmpl w:val="D23E43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AB0B18"/>
    <w:multiLevelType w:val="hybridMultilevel"/>
    <w:tmpl w:val="9044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C9172C"/>
    <w:multiLevelType w:val="multilevel"/>
    <w:tmpl w:val="38881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B5368FC"/>
    <w:multiLevelType w:val="hybridMultilevel"/>
    <w:tmpl w:val="9E6AC14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C434D6"/>
    <w:multiLevelType w:val="hybridMultilevel"/>
    <w:tmpl w:val="EF925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375DE7"/>
    <w:multiLevelType w:val="hybridMultilevel"/>
    <w:tmpl w:val="8166B26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4EA60A4"/>
    <w:multiLevelType w:val="hybridMultilevel"/>
    <w:tmpl w:val="A1DC1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ED09A4"/>
    <w:multiLevelType w:val="hybridMultilevel"/>
    <w:tmpl w:val="321CD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F354D2"/>
    <w:multiLevelType w:val="hybridMultilevel"/>
    <w:tmpl w:val="71F42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BE5E88"/>
    <w:multiLevelType w:val="hybridMultilevel"/>
    <w:tmpl w:val="C554D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4F62CA"/>
    <w:multiLevelType w:val="hybridMultilevel"/>
    <w:tmpl w:val="39F00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660AB0"/>
    <w:multiLevelType w:val="hybridMultilevel"/>
    <w:tmpl w:val="EE0E1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9B4DCE"/>
    <w:multiLevelType w:val="hybridMultilevel"/>
    <w:tmpl w:val="1CDA2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0E6FC4"/>
    <w:multiLevelType w:val="hybridMultilevel"/>
    <w:tmpl w:val="E5D8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C97A15"/>
    <w:multiLevelType w:val="hybridMultilevel"/>
    <w:tmpl w:val="EA6E32A2"/>
    <w:lvl w:ilvl="0" w:tplc="A106ED9A">
      <w:start w:val="2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4A663C"/>
    <w:multiLevelType w:val="multilevel"/>
    <w:tmpl w:val="9BDCCE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20">
    <w:nsid w:val="57CF696A"/>
    <w:multiLevelType w:val="hybridMultilevel"/>
    <w:tmpl w:val="A3EAEAD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0A4566"/>
    <w:multiLevelType w:val="hybridMultilevel"/>
    <w:tmpl w:val="41026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175639B"/>
    <w:multiLevelType w:val="hybridMultilevel"/>
    <w:tmpl w:val="DF544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67B1C2A"/>
    <w:multiLevelType w:val="hybridMultilevel"/>
    <w:tmpl w:val="D8446A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6C400AD"/>
    <w:multiLevelType w:val="hybridMultilevel"/>
    <w:tmpl w:val="21286B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4"/>
  </w:num>
  <w:num w:numId="3">
    <w:abstractNumId w:val="9"/>
  </w:num>
  <w:num w:numId="4">
    <w:abstractNumId w:val="10"/>
  </w:num>
  <w:num w:numId="5">
    <w:abstractNumId w:val="18"/>
  </w:num>
  <w:num w:numId="6">
    <w:abstractNumId w:val="23"/>
  </w:num>
  <w:num w:numId="7">
    <w:abstractNumId w:val="5"/>
  </w:num>
  <w:num w:numId="8">
    <w:abstractNumId w:val="14"/>
  </w:num>
  <w:num w:numId="9">
    <w:abstractNumId w:val="8"/>
  </w:num>
  <w:num w:numId="10">
    <w:abstractNumId w:val="17"/>
  </w:num>
  <w:num w:numId="11">
    <w:abstractNumId w:val="20"/>
  </w:num>
  <w:num w:numId="12">
    <w:abstractNumId w:val="22"/>
  </w:num>
  <w:num w:numId="13">
    <w:abstractNumId w:val="12"/>
  </w:num>
  <w:num w:numId="14">
    <w:abstractNumId w:val="4"/>
  </w:num>
  <w:num w:numId="15">
    <w:abstractNumId w:val="15"/>
  </w:num>
  <w:num w:numId="16">
    <w:abstractNumId w:val="11"/>
  </w:num>
  <w:num w:numId="17">
    <w:abstractNumId w:val="7"/>
  </w:num>
  <w:num w:numId="18">
    <w:abstractNumId w:val="13"/>
  </w:num>
  <w:num w:numId="19">
    <w:abstractNumId w:val="6"/>
  </w:num>
  <w:num w:numId="20">
    <w:abstractNumId w:val="21"/>
  </w:num>
  <w:num w:numId="21">
    <w:abstractNumId w:val="16"/>
  </w:num>
  <w:num w:numId="22">
    <w:abstractNumId w:val="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sDA2NTE1NjYwMzJT0lEKTi0uzszPAykwrAUAveiiXSwAAAA="/>
  </w:docVars>
  <w:rsids>
    <w:rsidRoot w:val="008B4695"/>
    <w:rsid w:val="00002571"/>
    <w:rsid w:val="000122B4"/>
    <w:rsid w:val="000137D3"/>
    <w:rsid w:val="00013833"/>
    <w:rsid w:val="00014707"/>
    <w:rsid w:val="00014FFA"/>
    <w:rsid w:val="00015BC3"/>
    <w:rsid w:val="00031753"/>
    <w:rsid w:val="00036C85"/>
    <w:rsid w:val="00037DF1"/>
    <w:rsid w:val="0004258E"/>
    <w:rsid w:val="000436DA"/>
    <w:rsid w:val="000502AA"/>
    <w:rsid w:val="000538E3"/>
    <w:rsid w:val="0005475F"/>
    <w:rsid w:val="0005510E"/>
    <w:rsid w:val="00057CCC"/>
    <w:rsid w:val="00060011"/>
    <w:rsid w:val="000606F1"/>
    <w:rsid w:val="00061F86"/>
    <w:rsid w:val="00064A65"/>
    <w:rsid w:val="00064BE5"/>
    <w:rsid w:val="0006770F"/>
    <w:rsid w:val="00071B45"/>
    <w:rsid w:val="00072695"/>
    <w:rsid w:val="00074370"/>
    <w:rsid w:val="00076967"/>
    <w:rsid w:val="00080137"/>
    <w:rsid w:val="00081DF1"/>
    <w:rsid w:val="00082569"/>
    <w:rsid w:val="00082D8C"/>
    <w:rsid w:val="000841F3"/>
    <w:rsid w:val="00085E5E"/>
    <w:rsid w:val="00087BE8"/>
    <w:rsid w:val="000900B4"/>
    <w:rsid w:val="00093236"/>
    <w:rsid w:val="000937EA"/>
    <w:rsid w:val="00096386"/>
    <w:rsid w:val="00097C8D"/>
    <w:rsid w:val="000A2A9A"/>
    <w:rsid w:val="000A4741"/>
    <w:rsid w:val="000A6E62"/>
    <w:rsid w:val="000A7D63"/>
    <w:rsid w:val="000B064F"/>
    <w:rsid w:val="000B251F"/>
    <w:rsid w:val="000B39C7"/>
    <w:rsid w:val="000B41DF"/>
    <w:rsid w:val="000B5E43"/>
    <w:rsid w:val="000C23EF"/>
    <w:rsid w:val="000C2A6B"/>
    <w:rsid w:val="000C3484"/>
    <w:rsid w:val="000C721C"/>
    <w:rsid w:val="000D0B31"/>
    <w:rsid w:val="000E010F"/>
    <w:rsid w:val="000E2FBE"/>
    <w:rsid w:val="000E55B7"/>
    <w:rsid w:val="000E5BCA"/>
    <w:rsid w:val="000E6D8A"/>
    <w:rsid w:val="000F042C"/>
    <w:rsid w:val="000F0CD9"/>
    <w:rsid w:val="000F2FB2"/>
    <w:rsid w:val="000F45CF"/>
    <w:rsid w:val="000F4DC2"/>
    <w:rsid w:val="00100235"/>
    <w:rsid w:val="001013BF"/>
    <w:rsid w:val="00104E27"/>
    <w:rsid w:val="00104ECB"/>
    <w:rsid w:val="00105678"/>
    <w:rsid w:val="001063B5"/>
    <w:rsid w:val="0011118E"/>
    <w:rsid w:val="00111902"/>
    <w:rsid w:val="00111B93"/>
    <w:rsid w:val="00113D81"/>
    <w:rsid w:val="001146A0"/>
    <w:rsid w:val="00117057"/>
    <w:rsid w:val="00117BD4"/>
    <w:rsid w:val="00120331"/>
    <w:rsid w:val="00122A5B"/>
    <w:rsid w:val="0012382A"/>
    <w:rsid w:val="00125301"/>
    <w:rsid w:val="00126370"/>
    <w:rsid w:val="0013080A"/>
    <w:rsid w:val="00132352"/>
    <w:rsid w:val="00133E51"/>
    <w:rsid w:val="00134176"/>
    <w:rsid w:val="00145A2E"/>
    <w:rsid w:val="001465B7"/>
    <w:rsid w:val="001505EB"/>
    <w:rsid w:val="001514BB"/>
    <w:rsid w:val="0016003F"/>
    <w:rsid w:val="0016229C"/>
    <w:rsid w:val="00174487"/>
    <w:rsid w:val="00180FA3"/>
    <w:rsid w:val="00185D1E"/>
    <w:rsid w:val="00187515"/>
    <w:rsid w:val="00191F8F"/>
    <w:rsid w:val="00194F5E"/>
    <w:rsid w:val="00196F64"/>
    <w:rsid w:val="00197B9D"/>
    <w:rsid w:val="001A18A4"/>
    <w:rsid w:val="001A4DAB"/>
    <w:rsid w:val="001B3E1E"/>
    <w:rsid w:val="001B65FA"/>
    <w:rsid w:val="001B7752"/>
    <w:rsid w:val="001C2299"/>
    <w:rsid w:val="001C27DD"/>
    <w:rsid w:val="001C2D85"/>
    <w:rsid w:val="001C4426"/>
    <w:rsid w:val="001D0374"/>
    <w:rsid w:val="001D2AC2"/>
    <w:rsid w:val="001D4276"/>
    <w:rsid w:val="001D5285"/>
    <w:rsid w:val="001D5A41"/>
    <w:rsid w:val="001E43DB"/>
    <w:rsid w:val="001E650F"/>
    <w:rsid w:val="001E79CD"/>
    <w:rsid w:val="001E7A4C"/>
    <w:rsid w:val="001F07B0"/>
    <w:rsid w:val="001F1A23"/>
    <w:rsid w:val="001F38B8"/>
    <w:rsid w:val="001F3F05"/>
    <w:rsid w:val="001F7376"/>
    <w:rsid w:val="001F7A9B"/>
    <w:rsid w:val="00206163"/>
    <w:rsid w:val="00210378"/>
    <w:rsid w:val="0021463B"/>
    <w:rsid w:val="00215760"/>
    <w:rsid w:val="002158C2"/>
    <w:rsid w:val="002176F7"/>
    <w:rsid w:val="00217E1E"/>
    <w:rsid w:val="00220C94"/>
    <w:rsid w:val="00221016"/>
    <w:rsid w:val="0022142E"/>
    <w:rsid w:val="00223103"/>
    <w:rsid w:val="00223405"/>
    <w:rsid w:val="00226246"/>
    <w:rsid w:val="00231F95"/>
    <w:rsid w:val="00232107"/>
    <w:rsid w:val="0023261C"/>
    <w:rsid w:val="00233039"/>
    <w:rsid w:val="00235F13"/>
    <w:rsid w:val="002415CF"/>
    <w:rsid w:val="00244E30"/>
    <w:rsid w:val="00247E45"/>
    <w:rsid w:val="00252130"/>
    <w:rsid w:val="00262D71"/>
    <w:rsid w:val="00263F42"/>
    <w:rsid w:val="0026471F"/>
    <w:rsid w:val="00264B87"/>
    <w:rsid w:val="00264D8A"/>
    <w:rsid w:val="00264FF3"/>
    <w:rsid w:val="002658A4"/>
    <w:rsid w:val="00270141"/>
    <w:rsid w:val="002701F3"/>
    <w:rsid w:val="00271148"/>
    <w:rsid w:val="002720A4"/>
    <w:rsid w:val="002727CB"/>
    <w:rsid w:val="00275826"/>
    <w:rsid w:val="00277C29"/>
    <w:rsid w:val="00282740"/>
    <w:rsid w:val="002836D7"/>
    <w:rsid w:val="00283934"/>
    <w:rsid w:val="002854DB"/>
    <w:rsid w:val="00287884"/>
    <w:rsid w:val="0029188E"/>
    <w:rsid w:val="00293024"/>
    <w:rsid w:val="00293CD6"/>
    <w:rsid w:val="00294441"/>
    <w:rsid w:val="002A0081"/>
    <w:rsid w:val="002A0AD0"/>
    <w:rsid w:val="002A6306"/>
    <w:rsid w:val="002B235C"/>
    <w:rsid w:val="002B2C9D"/>
    <w:rsid w:val="002B373C"/>
    <w:rsid w:val="002B406E"/>
    <w:rsid w:val="002B433A"/>
    <w:rsid w:val="002B6F77"/>
    <w:rsid w:val="002C1926"/>
    <w:rsid w:val="002C1BB0"/>
    <w:rsid w:val="002C2801"/>
    <w:rsid w:val="002C3372"/>
    <w:rsid w:val="002D3E46"/>
    <w:rsid w:val="002D5711"/>
    <w:rsid w:val="002D6313"/>
    <w:rsid w:val="002E2FBB"/>
    <w:rsid w:val="002E7AB4"/>
    <w:rsid w:val="002F05C2"/>
    <w:rsid w:val="003022A8"/>
    <w:rsid w:val="003038C7"/>
    <w:rsid w:val="003039A6"/>
    <w:rsid w:val="003046F5"/>
    <w:rsid w:val="00304B0C"/>
    <w:rsid w:val="00304DF7"/>
    <w:rsid w:val="00305BBC"/>
    <w:rsid w:val="00311375"/>
    <w:rsid w:val="003120D7"/>
    <w:rsid w:val="003137D3"/>
    <w:rsid w:val="00313F3B"/>
    <w:rsid w:val="003170A0"/>
    <w:rsid w:val="00317E2B"/>
    <w:rsid w:val="00321A36"/>
    <w:rsid w:val="003241AF"/>
    <w:rsid w:val="00324ABE"/>
    <w:rsid w:val="0033093B"/>
    <w:rsid w:val="0033093D"/>
    <w:rsid w:val="00331E9E"/>
    <w:rsid w:val="00333157"/>
    <w:rsid w:val="00335DEC"/>
    <w:rsid w:val="00336D78"/>
    <w:rsid w:val="00341C34"/>
    <w:rsid w:val="00344E0C"/>
    <w:rsid w:val="00347137"/>
    <w:rsid w:val="00347ADB"/>
    <w:rsid w:val="00351D20"/>
    <w:rsid w:val="00353311"/>
    <w:rsid w:val="00354723"/>
    <w:rsid w:val="003572D4"/>
    <w:rsid w:val="00357FF7"/>
    <w:rsid w:val="00362C06"/>
    <w:rsid w:val="00367869"/>
    <w:rsid w:val="00370C59"/>
    <w:rsid w:val="00372230"/>
    <w:rsid w:val="00376A1C"/>
    <w:rsid w:val="00380EB1"/>
    <w:rsid w:val="00381125"/>
    <w:rsid w:val="00384368"/>
    <w:rsid w:val="003858E8"/>
    <w:rsid w:val="00392444"/>
    <w:rsid w:val="00394740"/>
    <w:rsid w:val="00397210"/>
    <w:rsid w:val="003A32A6"/>
    <w:rsid w:val="003A7056"/>
    <w:rsid w:val="003B166B"/>
    <w:rsid w:val="003B2610"/>
    <w:rsid w:val="003C0909"/>
    <w:rsid w:val="003C1E5A"/>
    <w:rsid w:val="003C549F"/>
    <w:rsid w:val="003C55A1"/>
    <w:rsid w:val="003D18E7"/>
    <w:rsid w:val="003D42C2"/>
    <w:rsid w:val="003E2933"/>
    <w:rsid w:val="003E2E6F"/>
    <w:rsid w:val="003F0226"/>
    <w:rsid w:val="003F168B"/>
    <w:rsid w:val="003F17B5"/>
    <w:rsid w:val="003F3CC9"/>
    <w:rsid w:val="00403895"/>
    <w:rsid w:val="00405C4E"/>
    <w:rsid w:val="00410D7D"/>
    <w:rsid w:val="00411C07"/>
    <w:rsid w:val="004152D6"/>
    <w:rsid w:val="00422668"/>
    <w:rsid w:val="00423397"/>
    <w:rsid w:val="00425834"/>
    <w:rsid w:val="00431ECD"/>
    <w:rsid w:val="00433261"/>
    <w:rsid w:val="00433BD5"/>
    <w:rsid w:val="00435CC4"/>
    <w:rsid w:val="00436466"/>
    <w:rsid w:val="00436BE0"/>
    <w:rsid w:val="004406C8"/>
    <w:rsid w:val="00447415"/>
    <w:rsid w:val="00447F01"/>
    <w:rsid w:val="00454EDA"/>
    <w:rsid w:val="00455490"/>
    <w:rsid w:val="00456C51"/>
    <w:rsid w:val="00466F10"/>
    <w:rsid w:val="004769CE"/>
    <w:rsid w:val="00476DE1"/>
    <w:rsid w:val="00477C1E"/>
    <w:rsid w:val="0048058E"/>
    <w:rsid w:val="00481FE1"/>
    <w:rsid w:val="0048207B"/>
    <w:rsid w:val="00492F77"/>
    <w:rsid w:val="004A06DA"/>
    <w:rsid w:val="004A0A01"/>
    <w:rsid w:val="004A1441"/>
    <w:rsid w:val="004A18EC"/>
    <w:rsid w:val="004A3973"/>
    <w:rsid w:val="004A3BF8"/>
    <w:rsid w:val="004A7C6B"/>
    <w:rsid w:val="004B148D"/>
    <w:rsid w:val="004B5967"/>
    <w:rsid w:val="004B6FEA"/>
    <w:rsid w:val="004C0BB4"/>
    <w:rsid w:val="004C123F"/>
    <w:rsid w:val="004C3399"/>
    <w:rsid w:val="004C4678"/>
    <w:rsid w:val="004C5509"/>
    <w:rsid w:val="004C5786"/>
    <w:rsid w:val="004C6937"/>
    <w:rsid w:val="004C7A5F"/>
    <w:rsid w:val="004D395F"/>
    <w:rsid w:val="004D3A2A"/>
    <w:rsid w:val="004D4374"/>
    <w:rsid w:val="004E384E"/>
    <w:rsid w:val="004E4C54"/>
    <w:rsid w:val="004E526E"/>
    <w:rsid w:val="0050097B"/>
    <w:rsid w:val="0050460C"/>
    <w:rsid w:val="00504853"/>
    <w:rsid w:val="005051CE"/>
    <w:rsid w:val="00521DA0"/>
    <w:rsid w:val="00522397"/>
    <w:rsid w:val="005226C7"/>
    <w:rsid w:val="00524015"/>
    <w:rsid w:val="0053158D"/>
    <w:rsid w:val="00533A82"/>
    <w:rsid w:val="00535C58"/>
    <w:rsid w:val="00541B08"/>
    <w:rsid w:val="00545AE4"/>
    <w:rsid w:val="005517D0"/>
    <w:rsid w:val="00551C6B"/>
    <w:rsid w:val="00554C5D"/>
    <w:rsid w:val="005600F1"/>
    <w:rsid w:val="00563131"/>
    <w:rsid w:val="00563624"/>
    <w:rsid w:val="00567F91"/>
    <w:rsid w:val="005700F2"/>
    <w:rsid w:val="0057290F"/>
    <w:rsid w:val="005774F7"/>
    <w:rsid w:val="0058087D"/>
    <w:rsid w:val="00582C6F"/>
    <w:rsid w:val="00592EF4"/>
    <w:rsid w:val="00595E5A"/>
    <w:rsid w:val="005A0744"/>
    <w:rsid w:val="005A11EE"/>
    <w:rsid w:val="005A3EAD"/>
    <w:rsid w:val="005A50BF"/>
    <w:rsid w:val="005A5A18"/>
    <w:rsid w:val="005B5C4E"/>
    <w:rsid w:val="005B62E9"/>
    <w:rsid w:val="005B6AA2"/>
    <w:rsid w:val="005C6B17"/>
    <w:rsid w:val="005D205D"/>
    <w:rsid w:val="005D28F1"/>
    <w:rsid w:val="005D5407"/>
    <w:rsid w:val="005D57B4"/>
    <w:rsid w:val="005E415B"/>
    <w:rsid w:val="005F01EA"/>
    <w:rsid w:val="005F37FE"/>
    <w:rsid w:val="005F593B"/>
    <w:rsid w:val="0060022D"/>
    <w:rsid w:val="00600BE4"/>
    <w:rsid w:val="0060148F"/>
    <w:rsid w:val="0060425F"/>
    <w:rsid w:val="006053E1"/>
    <w:rsid w:val="006058EE"/>
    <w:rsid w:val="006074E6"/>
    <w:rsid w:val="00612E72"/>
    <w:rsid w:val="00613687"/>
    <w:rsid w:val="00615598"/>
    <w:rsid w:val="006220D4"/>
    <w:rsid w:val="006277E0"/>
    <w:rsid w:val="006278CF"/>
    <w:rsid w:val="00627D69"/>
    <w:rsid w:val="0063211C"/>
    <w:rsid w:val="00632383"/>
    <w:rsid w:val="006324FB"/>
    <w:rsid w:val="00632D26"/>
    <w:rsid w:val="0063303A"/>
    <w:rsid w:val="00633726"/>
    <w:rsid w:val="0063508A"/>
    <w:rsid w:val="006438EB"/>
    <w:rsid w:val="0064577D"/>
    <w:rsid w:val="00646B8D"/>
    <w:rsid w:val="0065047B"/>
    <w:rsid w:val="00650E71"/>
    <w:rsid w:val="00654866"/>
    <w:rsid w:val="006555DC"/>
    <w:rsid w:val="006620EA"/>
    <w:rsid w:val="00662401"/>
    <w:rsid w:val="00662DA7"/>
    <w:rsid w:val="00662E84"/>
    <w:rsid w:val="0066472F"/>
    <w:rsid w:val="00666EB5"/>
    <w:rsid w:val="00673166"/>
    <w:rsid w:val="00676B91"/>
    <w:rsid w:val="00681843"/>
    <w:rsid w:val="00685364"/>
    <w:rsid w:val="00686D9B"/>
    <w:rsid w:val="00695F0A"/>
    <w:rsid w:val="006A197B"/>
    <w:rsid w:val="006A64DC"/>
    <w:rsid w:val="006B26F4"/>
    <w:rsid w:val="006B357E"/>
    <w:rsid w:val="006B7A67"/>
    <w:rsid w:val="006C0657"/>
    <w:rsid w:val="006C49C5"/>
    <w:rsid w:val="006D1723"/>
    <w:rsid w:val="006D5107"/>
    <w:rsid w:val="006D66A9"/>
    <w:rsid w:val="006E35D8"/>
    <w:rsid w:val="006E440E"/>
    <w:rsid w:val="006E7738"/>
    <w:rsid w:val="006E788F"/>
    <w:rsid w:val="006F0437"/>
    <w:rsid w:val="006F5051"/>
    <w:rsid w:val="006F6679"/>
    <w:rsid w:val="006F722C"/>
    <w:rsid w:val="00700248"/>
    <w:rsid w:val="00703E38"/>
    <w:rsid w:val="00707A85"/>
    <w:rsid w:val="0071064A"/>
    <w:rsid w:val="007109D8"/>
    <w:rsid w:val="00713598"/>
    <w:rsid w:val="00716C41"/>
    <w:rsid w:val="00717120"/>
    <w:rsid w:val="00722038"/>
    <w:rsid w:val="007253C3"/>
    <w:rsid w:val="00734188"/>
    <w:rsid w:val="00734D1F"/>
    <w:rsid w:val="00737CCF"/>
    <w:rsid w:val="00737E54"/>
    <w:rsid w:val="00740B9A"/>
    <w:rsid w:val="00743D50"/>
    <w:rsid w:val="00745B31"/>
    <w:rsid w:val="0074750C"/>
    <w:rsid w:val="0074775C"/>
    <w:rsid w:val="00753B5C"/>
    <w:rsid w:val="00763D7F"/>
    <w:rsid w:val="00764D14"/>
    <w:rsid w:val="00770F2F"/>
    <w:rsid w:val="0077232A"/>
    <w:rsid w:val="00773927"/>
    <w:rsid w:val="00773F3B"/>
    <w:rsid w:val="00775DD8"/>
    <w:rsid w:val="00775FDC"/>
    <w:rsid w:val="00777128"/>
    <w:rsid w:val="007826D9"/>
    <w:rsid w:val="0078548E"/>
    <w:rsid w:val="00786F12"/>
    <w:rsid w:val="007877FB"/>
    <w:rsid w:val="00791C7C"/>
    <w:rsid w:val="00794B2D"/>
    <w:rsid w:val="007A00C9"/>
    <w:rsid w:val="007A088B"/>
    <w:rsid w:val="007A0D3C"/>
    <w:rsid w:val="007A18D2"/>
    <w:rsid w:val="007A6E22"/>
    <w:rsid w:val="007A70E1"/>
    <w:rsid w:val="007B145F"/>
    <w:rsid w:val="007B2C87"/>
    <w:rsid w:val="007B3379"/>
    <w:rsid w:val="007B38F2"/>
    <w:rsid w:val="007B5394"/>
    <w:rsid w:val="007C03FD"/>
    <w:rsid w:val="007C0B6C"/>
    <w:rsid w:val="007C1C98"/>
    <w:rsid w:val="007C440D"/>
    <w:rsid w:val="007C5D99"/>
    <w:rsid w:val="007C751F"/>
    <w:rsid w:val="007C7C3D"/>
    <w:rsid w:val="007D22CF"/>
    <w:rsid w:val="007D4F4A"/>
    <w:rsid w:val="007D7936"/>
    <w:rsid w:val="007E2F9D"/>
    <w:rsid w:val="007E33CE"/>
    <w:rsid w:val="007E3E55"/>
    <w:rsid w:val="007F30AE"/>
    <w:rsid w:val="007F458C"/>
    <w:rsid w:val="007F55DD"/>
    <w:rsid w:val="00801A8D"/>
    <w:rsid w:val="00801DF7"/>
    <w:rsid w:val="00802826"/>
    <w:rsid w:val="00804D6C"/>
    <w:rsid w:val="0080783B"/>
    <w:rsid w:val="008108A8"/>
    <w:rsid w:val="00812E1F"/>
    <w:rsid w:val="0082103A"/>
    <w:rsid w:val="0082551F"/>
    <w:rsid w:val="00826AA9"/>
    <w:rsid w:val="00827978"/>
    <w:rsid w:val="008324E7"/>
    <w:rsid w:val="0083253F"/>
    <w:rsid w:val="008334E0"/>
    <w:rsid w:val="00833837"/>
    <w:rsid w:val="00833A50"/>
    <w:rsid w:val="00833B68"/>
    <w:rsid w:val="00837BD5"/>
    <w:rsid w:val="00841990"/>
    <w:rsid w:val="00843D3F"/>
    <w:rsid w:val="00845A7C"/>
    <w:rsid w:val="00845DE2"/>
    <w:rsid w:val="00852C75"/>
    <w:rsid w:val="008561AA"/>
    <w:rsid w:val="00860A0F"/>
    <w:rsid w:val="00860D56"/>
    <w:rsid w:val="008615A1"/>
    <w:rsid w:val="008618BE"/>
    <w:rsid w:val="00861B4F"/>
    <w:rsid w:val="00861FDA"/>
    <w:rsid w:val="0086309E"/>
    <w:rsid w:val="00867B08"/>
    <w:rsid w:val="0087131D"/>
    <w:rsid w:val="00875D49"/>
    <w:rsid w:val="008774A0"/>
    <w:rsid w:val="008777B0"/>
    <w:rsid w:val="008802F6"/>
    <w:rsid w:val="00880F4A"/>
    <w:rsid w:val="00881CFE"/>
    <w:rsid w:val="00881F57"/>
    <w:rsid w:val="00882011"/>
    <w:rsid w:val="00884AEA"/>
    <w:rsid w:val="00886310"/>
    <w:rsid w:val="00890262"/>
    <w:rsid w:val="008968E7"/>
    <w:rsid w:val="00897070"/>
    <w:rsid w:val="008A2372"/>
    <w:rsid w:val="008A2B5B"/>
    <w:rsid w:val="008B1072"/>
    <w:rsid w:val="008B2163"/>
    <w:rsid w:val="008B4695"/>
    <w:rsid w:val="008B5C2F"/>
    <w:rsid w:val="008B6BCE"/>
    <w:rsid w:val="008B7090"/>
    <w:rsid w:val="008B70F8"/>
    <w:rsid w:val="008B7E62"/>
    <w:rsid w:val="008C0B97"/>
    <w:rsid w:val="008C191C"/>
    <w:rsid w:val="008C4292"/>
    <w:rsid w:val="008C7470"/>
    <w:rsid w:val="008C7E09"/>
    <w:rsid w:val="008D1578"/>
    <w:rsid w:val="008D1C0A"/>
    <w:rsid w:val="008D3265"/>
    <w:rsid w:val="008D5BC2"/>
    <w:rsid w:val="008D5D35"/>
    <w:rsid w:val="008E2C5C"/>
    <w:rsid w:val="008E515F"/>
    <w:rsid w:val="008E7C0E"/>
    <w:rsid w:val="008F3ED0"/>
    <w:rsid w:val="008F4A37"/>
    <w:rsid w:val="008F6A4D"/>
    <w:rsid w:val="008F76FB"/>
    <w:rsid w:val="008F78D0"/>
    <w:rsid w:val="00903F81"/>
    <w:rsid w:val="00904E2C"/>
    <w:rsid w:val="009161B2"/>
    <w:rsid w:val="009167F1"/>
    <w:rsid w:val="009206E3"/>
    <w:rsid w:val="00920E5F"/>
    <w:rsid w:val="00921426"/>
    <w:rsid w:val="00923B05"/>
    <w:rsid w:val="0092540B"/>
    <w:rsid w:val="009256DC"/>
    <w:rsid w:val="00925A39"/>
    <w:rsid w:val="00930D50"/>
    <w:rsid w:val="00935D98"/>
    <w:rsid w:val="00942129"/>
    <w:rsid w:val="00942E78"/>
    <w:rsid w:val="00943A62"/>
    <w:rsid w:val="00946DCE"/>
    <w:rsid w:val="00947AA5"/>
    <w:rsid w:val="009510FB"/>
    <w:rsid w:val="009511B5"/>
    <w:rsid w:val="00952CAA"/>
    <w:rsid w:val="00952FF4"/>
    <w:rsid w:val="00956926"/>
    <w:rsid w:val="00960029"/>
    <w:rsid w:val="00963A58"/>
    <w:rsid w:val="0096408F"/>
    <w:rsid w:val="0096458D"/>
    <w:rsid w:val="00965E69"/>
    <w:rsid w:val="009662A1"/>
    <w:rsid w:val="0096794A"/>
    <w:rsid w:val="00970086"/>
    <w:rsid w:val="009709F0"/>
    <w:rsid w:val="009711A3"/>
    <w:rsid w:val="009741A4"/>
    <w:rsid w:val="00974E82"/>
    <w:rsid w:val="0098641B"/>
    <w:rsid w:val="009A1B81"/>
    <w:rsid w:val="009A41E7"/>
    <w:rsid w:val="009A6544"/>
    <w:rsid w:val="009B64DB"/>
    <w:rsid w:val="009B7989"/>
    <w:rsid w:val="009C075E"/>
    <w:rsid w:val="009C146F"/>
    <w:rsid w:val="009C25CE"/>
    <w:rsid w:val="009C38C3"/>
    <w:rsid w:val="009C55F3"/>
    <w:rsid w:val="009C68FE"/>
    <w:rsid w:val="009C72F2"/>
    <w:rsid w:val="009C78E9"/>
    <w:rsid w:val="009D0AB9"/>
    <w:rsid w:val="009D2D8D"/>
    <w:rsid w:val="009D5756"/>
    <w:rsid w:val="009D7FA6"/>
    <w:rsid w:val="009E2C39"/>
    <w:rsid w:val="009E6712"/>
    <w:rsid w:val="009E71D0"/>
    <w:rsid w:val="009F0266"/>
    <w:rsid w:val="009F228F"/>
    <w:rsid w:val="009F41E7"/>
    <w:rsid w:val="00A00995"/>
    <w:rsid w:val="00A013E5"/>
    <w:rsid w:val="00A0501D"/>
    <w:rsid w:val="00A0536A"/>
    <w:rsid w:val="00A06BED"/>
    <w:rsid w:val="00A06EAA"/>
    <w:rsid w:val="00A1057A"/>
    <w:rsid w:val="00A10EB7"/>
    <w:rsid w:val="00A13053"/>
    <w:rsid w:val="00A23B16"/>
    <w:rsid w:val="00A24BD1"/>
    <w:rsid w:val="00A25746"/>
    <w:rsid w:val="00A2600C"/>
    <w:rsid w:val="00A30A29"/>
    <w:rsid w:val="00A31D82"/>
    <w:rsid w:val="00A32482"/>
    <w:rsid w:val="00A325CD"/>
    <w:rsid w:val="00A348B5"/>
    <w:rsid w:val="00A37592"/>
    <w:rsid w:val="00A40CDC"/>
    <w:rsid w:val="00A44A0B"/>
    <w:rsid w:val="00A45FE6"/>
    <w:rsid w:val="00A5141E"/>
    <w:rsid w:val="00A55AE7"/>
    <w:rsid w:val="00A64049"/>
    <w:rsid w:val="00A71D1F"/>
    <w:rsid w:val="00A7407C"/>
    <w:rsid w:val="00A743B6"/>
    <w:rsid w:val="00A745AF"/>
    <w:rsid w:val="00A83092"/>
    <w:rsid w:val="00A832D8"/>
    <w:rsid w:val="00A8361C"/>
    <w:rsid w:val="00A843DE"/>
    <w:rsid w:val="00A84C6A"/>
    <w:rsid w:val="00A855F8"/>
    <w:rsid w:val="00A91855"/>
    <w:rsid w:val="00A92000"/>
    <w:rsid w:val="00A922DF"/>
    <w:rsid w:val="00A93DAA"/>
    <w:rsid w:val="00A94EC6"/>
    <w:rsid w:val="00A96176"/>
    <w:rsid w:val="00AA2E5F"/>
    <w:rsid w:val="00AA6A63"/>
    <w:rsid w:val="00AA7AAF"/>
    <w:rsid w:val="00AB1B5B"/>
    <w:rsid w:val="00AB32F2"/>
    <w:rsid w:val="00AB6645"/>
    <w:rsid w:val="00AC2B20"/>
    <w:rsid w:val="00AC5723"/>
    <w:rsid w:val="00AD0A9A"/>
    <w:rsid w:val="00AD1C11"/>
    <w:rsid w:val="00AD5CB5"/>
    <w:rsid w:val="00AD7A89"/>
    <w:rsid w:val="00AE2287"/>
    <w:rsid w:val="00AE2873"/>
    <w:rsid w:val="00AE346B"/>
    <w:rsid w:val="00AE762B"/>
    <w:rsid w:val="00AF00DB"/>
    <w:rsid w:val="00AF0BE6"/>
    <w:rsid w:val="00AF1228"/>
    <w:rsid w:val="00AF15C5"/>
    <w:rsid w:val="00AF17CD"/>
    <w:rsid w:val="00AF6A0B"/>
    <w:rsid w:val="00AF7EA0"/>
    <w:rsid w:val="00B02BBF"/>
    <w:rsid w:val="00B0431A"/>
    <w:rsid w:val="00B110E8"/>
    <w:rsid w:val="00B21AF6"/>
    <w:rsid w:val="00B22FA9"/>
    <w:rsid w:val="00B23053"/>
    <w:rsid w:val="00B26C06"/>
    <w:rsid w:val="00B32663"/>
    <w:rsid w:val="00B36E07"/>
    <w:rsid w:val="00B42707"/>
    <w:rsid w:val="00B4460A"/>
    <w:rsid w:val="00B44DA6"/>
    <w:rsid w:val="00B45692"/>
    <w:rsid w:val="00B465AF"/>
    <w:rsid w:val="00B46953"/>
    <w:rsid w:val="00B537AD"/>
    <w:rsid w:val="00B56578"/>
    <w:rsid w:val="00B56FBF"/>
    <w:rsid w:val="00B610D0"/>
    <w:rsid w:val="00B612F4"/>
    <w:rsid w:val="00B61E12"/>
    <w:rsid w:val="00B62618"/>
    <w:rsid w:val="00B633F9"/>
    <w:rsid w:val="00B64C1C"/>
    <w:rsid w:val="00B64FBB"/>
    <w:rsid w:val="00B73D4B"/>
    <w:rsid w:val="00B81BD2"/>
    <w:rsid w:val="00B83D36"/>
    <w:rsid w:val="00B906D3"/>
    <w:rsid w:val="00B914D3"/>
    <w:rsid w:val="00B9206E"/>
    <w:rsid w:val="00B92A84"/>
    <w:rsid w:val="00B9493A"/>
    <w:rsid w:val="00B96D17"/>
    <w:rsid w:val="00B979BF"/>
    <w:rsid w:val="00BA380D"/>
    <w:rsid w:val="00BA54ED"/>
    <w:rsid w:val="00BA55B4"/>
    <w:rsid w:val="00BA7C6C"/>
    <w:rsid w:val="00BB014B"/>
    <w:rsid w:val="00BB7D7D"/>
    <w:rsid w:val="00BC1BAD"/>
    <w:rsid w:val="00BC2D43"/>
    <w:rsid w:val="00BC46B6"/>
    <w:rsid w:val="00BC76D0"/>
    <w:rsid w:val="00BD1F70"/>
    <w:rsid w:val="00BD36EF"/>
    <w:rsid w:val="00BD514A"/>
    <w:rsid w:val="00BE0776"/>
    <w:rsid w:val="00BE1A83"/>
    <w:rsid w:val="00BE35A6"/>
    <w:rsid w:val="00BE583E"/>
    <w:rsid w:val="00BE799F"/>
    <w:rsid w:val="00BF4C9E"/>
    <w:rsid w:val="00C012DF"/>
    <w:rsid w:val="00C01783"/>
    <w:rsid w:val="00C04834"/>
    <w:rsid w:val="00C10D26"/>
    <w:rsid w:val="00C17FBC"/>
    <w:rsid w:val="00C25486"/>
    <w:rsid w:val="00C262C5"/>
    <w:rsid w:val="00C30825"/>
    <w:rsid w:val="00C349E4"/>
    <w:rsid w:val="00C35948"/>
    <w:rsid w:val="00C3633B"/>
    <w:rsid w:val="00C36975"/>
    <w:rsid w:val="00C418DA"/>
    <w:rsid w:val="00C43AA3"/>
    <w:rsid w:val="00C44D47"/>
    <w:rsid w:val="00C45937"/>
    <w:rsid w:val="00C4656C"/>
    <w:rsid w:val="00C51F24"/>
    <w:rsid w:val="00C54181"/>
    <w:rsid w:val="00C541D1"/>
    <w:rsid w:val="00C60BF7"/>
    <w:rsid w:val="00C617E6"/>
    <w:rsid w:val="00C72374"/>
    <w:rsid w:val="00C72B06"/>
    <w:rsid w:val="00C77F60"/>
    <w:rsid w:val="00C82DD1"/>
    <w:rsid w:val="00C830BD"/>
    <w:rsid w:val="00C83AEA"/>
    <w:rsid w:val="00C85F53"/>
    <w:rsid w:val="00C9516D"/>
    <w:rsid w:val="00C9519E"/>
    <w:rsid w:val="00C9531F"/>
    <w:rsid w:val="00CA0C9B"/>
    <w:rsid w:val="00CA2859"/>
    <w:rsid w:val="00CA2B56"/>
    <w:rsid w:val="00CA5EA6"/>
    <w:rsid w:val="00CA740C"/>
    <w:rsid w:val="00CA7BC1"/>
    <w:rsid w:val="00CA7DFE"/>
    <w:rsid w:val="00CB2478"/>
    <w:rsid w:val="00CB2B73"/>
    <w:rsid w:val="00CC1379"/>
    <w:rsid w:val="00CC567C"/>
    <w:rsid w:val="00CC6EB2"/>
    <w:rsid w:val="00CD231D"/>
    <w:rsid w:val="00CD6D5E"/>
    <w:rsid w:val="00CD7727"/>
    <w:rsid w:val="00CD780E"/>
    <w:rsid w:val="00CE0110"/>
    <w:rsid w:val="00CE713B"/>
    <w:rsid w:val="00CE7240"/>
    <w:rsid w:val="00CF2D92"/>
    <w:rsid w:val="00CF3CDA"/>
    <w:rsid w:val="00D0150B"/>
    <w:rsid w:val="00D03A62"/>
    <w:rsid w:val="00D05E94"/>
    <w:rsid w:val="00D05EBC"/>
    <w:rsid w:val="00D10663"/>
    <w:rsid w:val="00D107D0"/>
    <w:rsid w:val="00D128AD"/>
    <w:rsid w:val="00D149F9"/>
    <w:rsid w:val="00D17A17"/>
    <w:rsid w:val="00D20DC1"/>
    <w:rsid w:val="00D2407B"/>
    <w:rsid w:val="00D255E2"/>
    <w:rsid w:val="00D25622"/>
    <w:rsid w:val="00D26911"/>
    <w:rsid w:val="00D26FE6"/>
    <w:rsid w:val="00D3068B"/>
    <w:rsid w:val="00D30ADA"/>
    <w:rsid w:val="00D30BAA"/>
    <w:rsid w:val="00D30CE8"/>
    <w:rsid w:val="00D31265"/>
    <w:rsid w:val="00D318E0"/>
    <w:rsid w:val="00D32145"/>
    <w:rsid w:val="00D346C2"/>
    <w:rsid w:val="00D35C5D"/>
    <w:rsid w:val="00D36AB9"/>
    <w:rsid w:val="00D372FC"/>
    <w:rsid w:val="00D42C95"/>
    <w:rsid w:val="00D433A8"/>
    <w:rsid w:val="00D503BE"/>
    <w:rsid w:val="00D50C2F"/>
    <w:rsid w:val="00D52141"/>
    <w:rsid w:val="00D52F98"/>
    <w:rsid w:val="00D56658"/>
    <w:rsid w:val="00D61B65"/>
    <w:rsid w:val="00D61EE3"/>
    <w:rsid w:val="00D620F2"/>
    <w:rsid w:val="00D633A9"/>
    <w:rsid w:val="00D64BE2"/>
    <w:rsid w:val="00D66EDF"/>
    <w:rsid w:val="00D67250"/>
    <w:rsid w:val="00D73140"/>
    <w:rsid w:val="00D733D2"/>
    <w:rsid w:val="00D74181"/>
    <w:rsid w:val="00D74C51"/>
    <w:rsid w:val="00D756FD"/>
    <w:rsid w:val="00D812BB"/>
    <w:rsid w:val="00D829C3"/>
    <w:rsid w:val="00D83F80"/>
    <w:rsid w:val="00D87FBB"/>
    <w:rsid w:val="00D918E1"/>
    <w:rsid w:val="00D922BE"/>
    <w:rsid w:val="00D93E4C"/>
    <w:rsid w:val="00D95728"/>
    <w:rsid w:val="00D95DFE"/>
    <w:rsid w:val="00DA0630"/>
    <w:rsid w:val="00DA0EF7"/>
    <w:rsid w:val="00DA139F"/>
    <w:rsid w:val="00DA649D"/>
    <w:rsid w:val="00DA6FE5"/>
    <w:rsid w:val="00DA721E"/>
    <w:rsid w:val="00DB174C"/>
    <w:rsid w:val="00DB18AA"/>
    <w:rsid w:val="00DB3DF7"/>
    <w:rsid w:val="00DC310F"/>
    <w:rsid w:val="00DC4ADA"/>
    <w:rsid w:val="00DD035D"/>
    <w:rsid w:val="00DD1F62"/>
    <w:rsid w:val="00DD3287"/>
    <w:rsid w:val="00DD509F"/>
    <w:rsid w:val="00DD5EBA"/>
    <w:rsid w:val="00DE189D"/>
    <w:rsid w:val="00DE3A1D"/>
    <w:rsid w:val="00DE6087"/>
    <w:rsid w:val="00DE6B65"/>
    <w:rsid w:val="00DF11DE"/>
    <w:rsid w:val="00DF1292"/>
    <w:rsid w:val="00DF2338"/>
    <w:rsid w:val="00DF2AC5"/>
    <w:rsid w:val="00DF597F"/>
    <w:rsid w:val="00DF6B4B"/>
    <w:rsid w:val="00DF7FE9"/>
    <w:rsid w:val="00E013B8"/>
    <w:rsid w:val="00E01ECD"/>
    <w:rsid w:val="00E0779F"/>
    <w:rsid w:val="00E14E51"/>
    <w:rsid w:val="00E155FB"/>
    <w:rsid w:val="00E177F3"/>
    <w:rsid w:val="00E21ACD"/>
    <w:rsid w:val="00E22C80"/>
    <w:rsid w:val="00E327EB"/>
    <w:rsid w:val="00E32C01"/>
    <w:rsid w:val="00E32C1B"/>
    <w:rsid w:val="00E351FD"/>
    <w:rsid w:val="00E37EBD"/>
    <w:rsid w:val="00E40436"/>
    <w:rsid w:val="00E4090F"/>
    <w:rsid w:val="00E417F8"/>
    <w:rsid w:val="00E43B35"/>
    <w:rsid w:val="00E45421"/>
    <w:rsid w:val="00E4648C"/>
    <w:rsid w:val="00E516A3"/>
    <w:rsid w:val="00E523B9"/>
    <w:rsid w:val="00E5770E"/>
    <w:rsid w:val="00E60AA4"/>
    <w:rsid w:val="00E60AB6"/>
    <w:rsid w:val="00E6770B"/>
    <w:rsid w:val="00E75699"/>
    <w:rsid w:val="00E83592"/>
    <w:rsid w:val="00E8518A"/>
    <w:rsid w:val="00E86D0D"/>
    <w:rsid w:val="00E8788F"/>
    <w:rsid w:val="00E87C69"/>
    <w:rsid w:val="00E9220B"/>
    <w:rsid w:val="00E93341"/>
    <w:rsid w:val="00EA0663"/>
    <w:rsid w:val="00EA302F"/>
    <w:rsid w:val="00EA419C"/>
    <w:rsid w:val="00EA659C"/>
    <w:rsid w:val="00EA6B5F"/>
    <w:rsid w:val="00EB002F"/>
    <w:rsid w:val="00EB14E2"/>
    <w:rsid w:val="00EB2A6B"/>
    <w:rsid w:val="00EB331A"/>
    <w:rsid w:val="00EB4F9A"/>
    <w:rsid w:val="00EC3A75"/>
    <w:rsid w:val="00ED5858"/>
    <w:rsid w:val="00EE03B8"/>
    <w:rsid w:val="00EE445D"/>
    <w:rsid w:val="00EE5F95"/>
    <w:rsid w:val="00EE5FE6"/>
    <w:rsid w:val="00EE6A1C"/>
    <w:rsid w:val="00EE74C3"/>
    <w:rsid w:val="00EE78C2"/>
    <w:rsid w:val="00EF2610"/>
    <w:rsid w:val="00EF4C18"/>
    <w:rsid w:val="00EF6909"/>
    <w:rsid w:val="00F00F28"/>
    <w:rsid w:val="00F033FB"/>
    <w:rsid w:val="00F0381F"/>
    <w:rsid w:val="00F04904"/>
    <w:rsid w:val="00F07B3C"/>
    <w:rsid w:val="00F12751"/>
    <w:rsid w:val="00F146DE"/>
    <w:rsid w:val="00F16AEE"/>
    <w:rsid w:val="00F2068D"/>
    <w:rsid w:val="00F2387E"/>
    <w:rsid w:val="00F311C7"/>
    <w:rsid w:val="00F363C2"/>
    <w:rsid w:val="00F37401"/>
    <w:rsid w:val="00F401AC"/>
    <w:rsid w:val="00F4069C"/>
    <w:rsid w:val="00F465D4"/>
    <w:rsid w:val="00F5116A"/>
    <w:rsid w:val="00F51AED"/>
    <w:rsid w:val="00F535F4"/>
    <w:rsid w:val="00F6023A"/>
    <w:rsid w:val="00F60551"/>
    <w:rsid w:val="00F6201C"/>
    <w:rsid w:val="00F63A4F"/>
    <w:rsid w:val="00F65486"/>
    <w:rsid w:val="00F66383"/>
    <w:rsid w:val="00F728B0"/>
    <w:rsid w:val="00F73F00"/>
    <w:rsid w:val="00F7413A"/>
    <w:rsid w:val="00F777AB"/>
    <w:rsid w:val="00F82402"/>
    <w:rsid w:val="00F83D8D"/>
    <w:rsid w:val="00F912F4"/>
    <w:rsid w:val="00F919CF"/>
    <w:rsid w:val="00F92B09"/>
    <w:rsid w:val="00FB6C8C"/>
    <w:rsid w:val="00FC095D"/>
    <w:rsid w:val="00FC2AE1"/>
    <w:rsid w:val="00FC61E6"/>
    <w:rsid w:val="00FC6611"/>
    <w:rsid w:val="00FC73BA"/>
    <w:rsid w:val="00FD3B0C"/>
    <w:rsid w:val="00FD4311"/>
    <w:rsid w:val="00FD6D46"/>
    <w:rsid w:val="00FE41E9"/>
    <w:rsid w:val="00FE5DC2"/>
    <w:rsid w:val="00FF0648"/>
    <w:rsid w:val="00FF2A47"/>
    <w:rsid w:val="00FF33BB"/>
    <w:rsid w:val="00FF4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A699524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/>
    <w:lsdException w:name="index 2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 2" w:semiHidden="0"/>
    <w:lsdException w:name="List Bullet 5" w:semiHidden="0"/>
    <w:lsdException w:name="List Number 2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/>
    <w:lsdException w:name="Body Text 2" w:semiHidden="0"/>
    <w:lsdException w:name="Body Text 3" w:semiHidden="0"/>
    <w:lsdException w:name="Body Text Indent 2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b/>
      <w:bCs/>
      <w:i/>
      <w:lang w:val="uk-U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0AD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05E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002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ru-RU" w:eastAsia="ru-RU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1505EB"/>
    <w:rPr>
      <w:rFonts w:ascii="Calibri" w:hAnsi="Calibri" w:cs="Times New Roman"/>
      <w:b/>
      <w:sz w:val="28"/>
      <w:lang w:val="ru-RU" w:eastAsia="ru-RU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960029"/>
    <w:rPr>
      <w:rFonts w:ascii="Calibri" w:hAnsi="Calibri" w:cs="Times New Roman"/>
      <w:b/>
      <w:i/>
      <w:sz w:val="26"/>
      <w:lang w:val="ru-RU" w:eastAsia="ru-RU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lang w:val="uk-UA"/>
    </w:rPr>
  </w:style>
  <w:style w:type="character" w:customStyle="1" w:styleId="TitleChar">
    <w:name w:val="Title Char"/>
    <w:basedOn w:val="DefaultParagraphFont"/>
    <w:link w:val="Title"/>
    <w:uiPriority w:val="10"/>
    <w:locked/>
    <w:rsid w:val="00252130"/>
    <w:rPr>
      <w:rFonts w:cs="Times New Roman"/>
      <w:b/>
      <w:sz w:val="24"/>
      <w:lang w:val="uk-UA" w:eastAsia="ru-RU"/>
    </w:rPr>
  </w:style>
  <w:style w:type="character" w:styleId="Strong">
    <w:name w:val="Strong"/>
    <w:basedOn w:val="DefaultParagraphFont"/>
    <w:uiPriority w:val="22"/>
    <w:qFormat/>
    <w:rPr>
      <w:rFonts w:cs="Times New Roman"/>
      <w:b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cs="Arial Unicode MS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rPr>
      <w:b/>
      <w:bCs/>
      <w:lang w:val="uk-UA"/>
    </w:rPr>
  </w:style>
  <w:style w:type="character" w:customStyle="1" w:styleId="BodyTextChar">
    <w:name w:val="Body Text Char"/>
    <w:basedOn w:val="DefaultParagraphFont"/>
    <w:link w:val="BodyText"/>
    <w:semiHidden/>
    <w:locked/>
    <w:rPr>
      <w:rFonts w:cs="Times New Roman"/>
      <w:sz w:val="24"/>
      <w:szCs w:val="24"/>
      <w:lang w:val="ru-RU" w:eastAsia="ru-RU"/>
    </w:rPr>
  </w:style>
  <w:style w:type="paragraph" w:customStyle="1" w:styleId="1">
    <w:name w:val="çàãîëîâîê 1"/>
    <w:basedOn w:val="Normal"/>
    <w:next w:val="Normal"/>
    <w:pPr>
      <w:keepNext/>
      <w:ind w:firstLine="360"/>
      <w:jc w:val="both"/>
    </w:pPr>
    <w:rPr>
      <w:b/>
      <w:lang w:val="uk-UA"/>
    </w:rPr>
  </w:style>
  <w:style w:type="paragraph" w:styleId="BodyText2">
    <w:name w:val="Body Text 2"/>
    <w:basedOn w:val="Normal"/>
    <w:link w:val="BodyText2Char"/>
    <w:uiPriority w:val="99"/>
    <w:semiHidden/>
    <w:rPr>
      <w:b/>
      <w:bCs/>
      <w:sz w:val="28"/>
      <w:lang w:val="uk-UA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styleId="BodyText3">
    <w:name w:val="Body Text 3"/>
    <w:basedOn w:val="Normal"/>
    <w:link w:val="BodyText3Char"/>
    <w:uiPriority w:val="99"/>
    <w:semiHidden/>
    <w:pPr>
      <w:spacing w:before="240"/>
      <w:jc w:val="both"/>
    </w:pPr>
    <w:rPr>
      <w:lang w:val="uk-UA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cs="Times New Roman"/>
      <w:sz w:val="16"/>
      <w:szCs w:val="16"/>
      <w:lang w:val="ru-RU" w:eastAsia="ru-RU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cs="Times New Roman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rPr>
      <w:rFonts w:cs="Times New Roman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">
    <w:name w:val="Текст выноски Знак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4">
    <w:name w:val="Текст выноски Знак34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3">
    <w:name w:val="Текст выноски Знак33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2">
    <w:name w:val="Текст выноски Знак32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1">
    <w:name w:val="Текст выноски Знак31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0">
    <w:name w:val="Текст выноски Знак30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9">
    <w:name w:val="Текст выноски Знак29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8">
    <w:name w:val="Текст выноски Знак28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7">
    <w:name w:val="Текст выноски Знак27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6">
    <w:name w:val="Текст выноски Знак26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5">
    <w:name w:val="Текст выноски Знак25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4">
    <w:name w:val="Текст выноски Знак24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a0">
    <w:name w:val="Текст у виносці Знак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0">
    <w:name w:val="Текст выноски Знак1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2">
    <w:name w:val="Текст выноски Знак22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1">
    <w:name w:val="Текст выноски Знак21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0">
    <w:name w:val="Текст выноски Знак20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19">
    <w:name w:val="Текст выноски Знак19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18">
    <w:name w:val="Текст выноски Знак18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17">
    <w:name w:val="Текст выноски Знак17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16">
    <w:name w:val="Текст выноски Знак16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5">
    <w:name w:val="Текст выноски Знак15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4">
    <w:name w:val="Текст выноски Знак14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3">
    <w:name w:val="Текст выноски Знак13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2">
    <w:name w:val="Текст выноски Знак12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1">
    <w:name w:val="Текст выноски Знак11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00">
    <w:name w:val="Текст выноски Знак10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9">
    <w:name w:val="Текст выноски Знак9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8">
    <w:name w:val="Текст выноски Знак8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7">
    <w:name w:val="Текст выноски Знак7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6">
    <w:name w:val="Текст выноски Знак6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5">
    <w:name w:val="Текст выноски Знак5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4">
    <w:name w:val="Текст выноски Знак4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3">
    <w:name w:val="Текст выноски Знак3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">
    <w:name w:val="Текст выноски Знак2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FollowedHyperlink">
    <w:name w:val="FollowedHyperlink"/>
    <w:basedOn w:val="DefaultParagraphFont"/>
    <w:uiPriority w:val="99"/>
    <w:semiHidden/>
    <w:rPr>
      <w:rFonts w:cs="Times New Roman"/>
      <w:color w:val="800080"/>
      <w:u w:val="single"/>
    </w:rPr>
  </w:style>
  <w:style w:type="paragraph" w:styleId="ListParagraph">
    <w:name w:val="List Paragraph"/>
    <w:aliases w:val="Project Profile name,Paragraphe de liste1,Numbered paragraph,Paragraphe de liste,Medium Grid 1 - Accent 21,List Paragraph (numbered (a)),Numbered List Paragraph,References,ReferencesCxSpLast,Table/Figure Heading,En tête 1"/>
    <w:basedOn w:val="Normal"/>
    <w:link w:val="ListParagraphChar"/>
    <w:uiPriority w:val="34"/>
    <w:qFormat/>
    <w:pPr>
      <w:ind w:left="708"/>
    </w:pPr>
    <w:rPr>
      <w:sz w:val="20"/>
      <w:szCs w:val="20"/>
      <w:lang w:val="en-US" w:eastAsia="en-US"/>
    </w:rPr>
  </w:style>
  <w:style w:type="character" w:customStyle="1" w:styleId="a1">
    <w:name w:val="Тема примітки Знак"/>
    <w:semiHidden/>
    <w:rPr>
      <w:b/>
      <w:lang w:val="ru-RU" w:eastAsia="ru-RU"/>
    </w:rPr>
  </w:style>
  <w:style w:type="character" w:customStyle="1" w:styleId="a2">
    <w:name w:val="Текст примітки Знак"/>
    <w:semiHidden/>
    <w:rPr>
      <w:lang w:val="ru-RU" w:eastAsia="ru-RU"/>
    </w:rPr>
  </w:style>
  <w:style w:type="paragraph" w:customStyle="1" w:styleId="a3">
    <w:name w:val="???????"/>
    <w:pPr>
      <w:widowControl w:val="0"/>
      <w:spacing w:before="240"/>
    </w:pPr>
    <w:rPr>
      <w:sz w:val="24"/>
      <w:lang w:val="ru-RU" w:eastAsia="ru-RU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19"/>
        <w:tab w:val="right" w:pos="9639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Pr>
      <w:rFonts w:cs="Times New Roman"/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19"/>
        <w:tab w:val="right" w:pos="9639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basedOn w:val="DefaultParagraphFont"/>
    <w:rPr>
      <w:rFonts w:cs="Times New Roman"/>
    </w:rPr>
  </w:style>
  <w:style w:type="paragraph" w:styleId="NoSpacing">
    <w:name w:val="No Spacing"/>
    <w:uiPriority w:val="1"/>
    <w:qFormat/>
    <w:rsid w:val="00861FDA"/>
    <w:rPr>
      <w:rFonts w:ascii="Calibri" w:hAnsi="Calibri"/>
      <w:sz w:val="22"/>
      <w:szCs w:val="22"/>
      <w:lang w:eastAsia="en-US"/>
    </w:rPr>
  </w:style>
  <w:style w:type="character" w:customStyle="1" w:styleId="hps">
    <w:name w:val="hps"/>
    <w:rsid w:val="00791C7C"/>
  </w:style>
  <w:style w:type="paragraph" w:styleId="FootnoteText">
    <w:name w:val="footnote text"/>
    <w:basedOn w:val="Normal"/>
    <w:link w:val="FootnoteTextChar"/>
    <w:uiPriority w:val="99"/>
    <w:unhideWhenUsed/>
    <w:rsid w:val="00EB14E2"/>
    <w:rPr>
      <w:rFonts w:ascii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EB14E2"/>
    <w:rPr>
      <w:rFonts w:ascii="Calibri" w:hAnsi="Calibri" w:cs="Times New Roman"/>
      <w:lang w:val="x-none" w:eastAsia="en-US"/>
    </w:rPr>
  </w:style>
  <w:style w:type="paragraph" w:customStyle="1" w:styleId="ListParagraph1">
    <w:name w:val="List Paragraph1"/>
    <w:basedOn w:val="Normal"/>
    <w:rsid w:val="00120331"/>
    <w:pPr>
      <w:ind w:left="720"/>
    </w:pPr>
    <w:rPr>
      <w:rFonts w:ascii="Calibri" w:hAnsi="Calibri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B14E2"/>
    <w:rPr>
      <w:rFonts w:cs="Times New Roman"/>
      <w:vertAlign w:val="superscript"/>
    </w:rPr>
  </w:style>
  <w:style w:type="character" w:customStyle="1" w:styleId="Style1">
    <w:name w:val="Style1"/>
    <w:rsid w:val="00120331"/>
    <w:rPr>
      <w:rFonts w:ascii="Myriad Pro" w:hAnsi="Myriad Pro"/>
    </w:rPr>
  </w:style>
  <w:style w:type="paragraph" w:customStyle="1" w:styleId="NoSpacing1">
    <w:name w:val="No Spacing1"/>
    <w:qFormat/>
    <w:rsid w:val="00120331"/>
    <w:rPr>
      <w:rFonts w:ascii="Calibri" w:hAnsi="Calibri"/>
      <w:lang w:val="en-US" w:eastAsia="en-US"/>
    </w:rPr>
  </w:style>
  <w:style w:type="paragraph" w:styleId="Revision">
    <w:name w:val="Revision"/>
    <w:hidden/>
    <w:uiPriority w:val="99"/>
    <w:semiHidden/>
    <w:rsid w:val="001F1A23"/>
    <w:rPr>
      <w:sz w:val="24"/>
      <w:szCs w:val="24"/>
      <w:lang w:val="ru-RU" w:eastAsia="ru-RU"/>
    </w:rPr>
  </w:style>
  <w:style w:type="character" w:styleId="Emphasis">
    <w:name w:val="Emphasis"/>
    <w:basedOn w:val="DefaultParagraphFont"/>
    <w:uiPriority w:val="20"/>
    <w:qFormat/>
    <w:rsid w:val="00881CFE"/>
    <w:rPr>
      <w:rFonts w:cs="Times New Roman"/>
      <w:i/>
      <w:iCs/>
    </w:rPr>
  </w:style>
  <w:style w:type="table" w:styleId="TableGrid">
    <w:name w:val="Table Grid"/>
    <w:basedOn w:val="TableNormal"/>
    <w:uiPriority w:val="59"/>
    <w:rsid w:val="001622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msonormal">
    <w:name w:val="x_msonormal"/>
    <w:basedOn w:val="Normal"/>
    <w:rsid w:val="004A18EC"/>
    <w:pPr>
      <w:spacing w:before="100" w:beforeAutospacing="1" w:after="100" w:afterAutospacing="1"/>
    </w:pPr>
    <w:rPr>
      <w:lang w:val="uk-UA" w:eastAsia="uk-UA"/>
    </w:rPr>
  </w:style>
  <w:style w:type="character" w:customStyle="1" w:styleId="ListParagraphChar">
    <w:name w:val="List Paragraph Char"/>
    <w:aliases w:val="Project Profile name Char,Paragraphe de liste1 Char,Numbered paragraph Char,Paragraphe de liste Char,Medium Grid 1 - Accent 21 Char,List Paragraph (numbered (a)) Char,Numbered List Paragraph Char,References Char,En tête 1 Char"/>
    <w:link w:val="ListParagraph"/>
    <w:uiPriority w:val="34"/>
    <w:qFormat/>
    <w:locked/>
    <w:rsid w:val="00B56578"/>
    <w:rPr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0AD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ru-RU" w:eastAsia="ru-RU"/>
    </w:rPr>
  </w:style>
  <w:style w:type="character" w:customStyle="1" w:styleId="Style2">
    <w:name w:val="Style2"/>
    <w:uiPriority w:val="1"/>
    <w:rsid w:val="009206E3"/>
    <w:rPr>
      <w:rFonts w:ascii="Myriad Pro" w:hAnsi="Myriad Pro" w:hint="default"/>
      <w:sz w:val="22"/>
    </w:rPr>
  </w:style>
  <w:style w:type="character" w:customStyle="1" w:styleId="xapple-converted-space">
    <w:name w:val="xapple-converted-space"/>
    <w:basedOn w:val="DefaultParagraphFont"/>
    <w:rsid w:val="004C6937"/>
  </w:style>
  <w:style w:type="paragraph" w:customStyle="1" w:styleId="Default">
    <w:name w:val="Default"/>
    <w:rsid w:val="00D372FC"/>
    <w:pPr>
      <w:autoSpaceDE w:val="0"/>
      <w:autoSpaceDN w:val="0"/>
      <w:adjustRightInd w:val="0"/>
    </w:pPr>
    <w:rPr>
      <w:rFonts w:ascii="SF UI Display" w:hAnsi="SF UI Display" w:cs="SF UI Displa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D372FC"/>
    <w:pPr>
      <w:spacing w:line="241" w:lineRule="atLeast"/>
    </w:pPr>
    <w:rPr>
      <w:rFonts w:cs="Times New Roman"/>
      <w:color w:val="auto"/>
    </w:rPr>
  </w:style>
  <w:style w:type="character" w:customStyle="1" w:styleId="A10">
    <w:name w:val="A1"/>
    <w:uiPriority w:val="99"/>
    <w:rsid w:val="00D372FC"/>
    <w:rPr>
      <w:rFonts w:cs="SF UI Display"/>
      <w:color w:val="000000"/>
      <w:sz w:val="22"/>
      <w:szCs w:val="22"/>
    </w:rPr>
  </w:style>
  <w:style w:type="paragraph" w:customStyle="1" w:styleId="xmsolistparagraph">
    <w:name w:val="x_msolistparagraph"/>
    <w:basedOn w:val="Normal"/>
    <w:rsid w:val="00336D78"/>
    <w:pPr>
      <w:spacing w:before="100" w:beforeAutospacing="1" w:after="100" w:afterAutospacing="1"/>
    </w:pPr>
    <w:rPr>
      <w:rFonts w:eastAsiaTheme="minorHAnsi"/>
      <w:lang w:val="en-US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/>
    <w:lsdException w:name="index 2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 2" w:semiHidden="0"/>
    <w:lsdException w:name="List Bullet 5" w:semiHidden="0"/>
    <w:lsdException w:name="List Number 2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/>
    <w:lsdException w:name="Body Text 2" w:semiHidden="0"/>
    <w:lsdException w:name="Body Text 3" w:semiHidden="0"/>
    <w:lsdException w:name="Body Text Indent 2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b/>
      <w:bCs/>
      <w:i/>
      <w:lang w:val="uk-U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0AD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05E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002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ru-RU" w:eastAsia="ru-RU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1505EB"/>
    <w:rPr>
      <w:rFonts w:ascii="Calibri" w:hAnsi="Calibri" w:cs="Times New Roman"/>
      <w:b/>
      <w:sz w:val="28"/>
      <w:lang w:val="ru-RU" w:eastAsia="ru-RU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960029"/>
    <w:rPr>
      <w:rFonts w:ascii="Calibri" w:hAnsi="Calibri" w:cs="Times New Roman"/>
      <w:b/>
      <w:i/>
      <w:sz w:val="26"/>
      <w:lang w:val="ru-RU" w:eastAsia="ru-RU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lang w:val="uk-UA"/>
    </w:rPr>
  </w:style>
  <w:style w:type="character" w:customStyle="1" w:styleId="TitleChar">
    <w:name w:val="Title Char"/>
    <w:basedOn w:val="DefaultParagraphFont"/>
    <w:link w:val="Title"/>
    <w:uiPriority w:val="10"/>
    <w:locked/>
    <w:rsid w:val="00252130"/>
    <w:rPr>
      <w:rFonts w:cs="Times New Roman"/>
      <w:b/>
      <w:sz w:val="24"/>
      <w:lang w:val="uk-UA" w:eastAsia="ru-RU"/>
    </w:rPr>
  </w:style>
  <w:style w:type="character" w:styleId="Strong">
    <w:name w:val="Strong"/>
    <w:basedOn w:val="DefaultParagraphFont"/>
    <w:uiPriority w:val="22"/>
    <w:qFormat/>
    <w:rPr>
      <w:rFonts w:cs="Times New Roman"/>
      <w:b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cs="Arial Unicode MS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rPr>
      <w:b/>
      <w:bCs/>
      <w:lang w:val="uk-UA"/>
    </w:rPr>
  </w:style>
  <w:style w:type="character" w:customStyle="1" w:styleId="BodyTextChar">
    <w:name w:val="Body Text Char"/>
    <w:basedOn w:val="DefaultParagraphFont"/>
    <w:link w:val="BodyText"/>
    <w:semiHidden/>
    <w:locked/>
    <w:rPr>
      <w:rFonts w:cs="Times New Roman"/>
      <w:sz w:val="24"/>
      <w:szCs w:val="24"/>
      <w:lang w:val="ru-RU" w:eastAsia="ru-RU"/>
    </w:rPr>
  </w:style>
  <w:style w:type="paragraph" w:customStyle="1" w:styleId="1">
    <w:name w:val="çàãîëîâîê 1"/>
    <w:basedOn w:val="Normal"/>
    <w:next w:val="Normal"/>
    <w:pPr>
      <w:keepNext/>
      <w:ind w:firstLine="360"/>
      <w:jc w:val="both"/>
    </w:pPr>
    <w:rPr>
      <w:b/>
      <w:lang w:val="uk-UA"/>
    </w:rPr>
  </w:style>
  <w:style w:type="paragraph" w:styleId="BodyText2">
    <w:name w:val="Body Text 2"/>
    <w:basedOn w:val="Normal"/>
    <w:link w:val="BodyText2Char"/>
    <w:uiPriority w:val="99"/>
    <w:semiHidden/>
    <w:rPr>
      <w:b/>
      <w:bCs/>
      <w:sz w:val="28"/>
      <w:lang w:val="uk-UA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styleId="BodyText3">
    <w:name w:val="Body Text 3"/>
    <w:basedOn w:val="Normal"/>
    <w:link w:val="BodyText3Char"/>
    <w:uiPriority w:val="99"/>
    <w:semiHidden/>
    <w:pPr>
      <w:spacing w:before="240"/>
      <w:jc w:val="both"/>
    </w:pPr>
    <w:rPr>
      <w:lang w:val="uk-UA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cs="Times New Roman"/>
      <w:sz w:val="16"/>
      <w:szCs w:val="16"/>
      <w:lang w:val="ru-RU" w:eastAsia="ru-RU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cs="Times New Roman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rPr>
      <w:rFonts w:cs="Times New Roman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">
    <w:name w:val="Текст выноски Знак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4">
    <w:name w:val="Текст выноски Знак34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3">
    <w:name w:val="Текст выноски Знак33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2">
    <w:name w:val="Текст выноски Знак32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1">
    <w:name w:val="Текст выноски Знак31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0">
    <w:name w:val="Текст выноски Знак30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9">
    <w:name w:val="Текст выноски Знак29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8">
    <w:name w:val="Текст выноски Знак28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7">
    <w:name w:val="Текст выноски Знак27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6">
    <w:name w:val="Текст выноски Знак26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5">
    <w:name w:val="Текст выноски Знак25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4">
    <w:name w:val="Текст выноски Знак24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a0">
    <w:name w:val="Текст у виносці Знак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0">
    <w:name w:val="Текст выноски Знак1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2">
    <w:name w:val="Текст выноски Знак22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1">
    <w:name w:val="Текст выноски Знак21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0">
    <w:name w:val="Текст выноски Знак20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19">
    <w:name w:val="Текст выноски Знак19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18">
    <w:name w:val="Текст выноски Знак18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17">
    <w:name w:val="Текст выноски Знак17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16">
    <w:name w:val="Текст выноски Знак16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5">
    <w:name w:val="Текст выноски Знак15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4">
    <w:name w:val="Текст выноски Знак14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3">
    <w:name w:val="Текст выноски Знак13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2">
    <w:name w:val="Текст выноски Знак12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1">
    <w:name w:val="Текст выноски Знак11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00">
    <w:name w:val="Текст выноски Знак10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9">
    <w:name w:val="Текст выноски Знак9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8">
    <w:name w:val="Текст выноски Знак8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7">
    <w:name w:val="Текст выноски Знак7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6">
    <w:name w:val="Текст выноски Знак6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5">
    <w:name w:val="Текст выноски Знак5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4">
    <w:name w:val="Текст выноски Знак4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3">
    <w:name w:val="Текст выноски Знак3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">
    <w:name w:val="Текст выноски Знак2"/>
    <w:basedOn w:val="DefaultParagraphFont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FollowedHyperlink">
    <w:name w:val="FollowedHyperlink"/>
    <w:basedOn w:val="DefaultParagraphFont"/>
    <w:uiPriority w:val="99"/>
    <w:semiHidden/>
    <w:rPr>
      <w:rFonts w:cs="Times New Roman"/>
      <w:color w:val="800080"/>
      <w:u w:val="single"/>
    </w:rPr>
  </w:style>
  <w:style w:type="paragraph" w:styleId="ListParagraph">
    <w:name w:val="List Paragraph"/>
    <w:aliases w:val="Project Profile name,Paragraphe de liste1,Numbered paragraph,Paragraphe de liste,Medium Grid 1 - Accent 21,List Paragraph (numbered (a)),Numbered List Paragraph,References,ReferencesCxSpLast,Table/Figure Heading,En tête 1"/>
    <w:basedOn w:val="Normal"/>
    <w:link w:val="ListParagraphChar"/>
    <w:uiPriority w:val="34"/>
    <w:qFormat/>
    <w:pPr>
      <w:ind w:left="708"/>
    </w:pPr>
    <w:rPr>
      <w:sz w:val="20"/>
      <w:szCs w:val="20"/>
      <w:lang w:val="en-US" w:eastAsia="en-US"/>
    </w:rPr>
  </w:style>
  <w:style w:type="character" w:customStyle="1" w:styleId="a1">
    <w:name w:val="Тема примітки Знак"/>
    <w:semiHidden/>
    <w:rPr>
      <w:b/>
      <w:lang w:val="ru-RU" w:eastAsia="ru-RU"/>
    </w:rPr>
  </w:style>
  <w:style w:type="character" w:customStyle="1" w:styleId="a2">
    <w:name w:val="Текст примітки Знак"/>
    <w:semiHidden/>
    <w:rPr>
      <w:lang w:val="ru-RU" w:eastAsia="ru-RU"/>
    </w:rPr>
  </w:style>
  <w:style w:type="paragraph" w:customStyle="1" w:styleId="a3">
    <w:name w:val="???????"/>
    <w:pPr>
      <w:widowControl w:val="0"/>
      <w:spacing w:before="240"/>
    </w:pPr>
    <w:rPr>
      <w:sz w:val="24"/>
      <w:lang w:val="ru-RU" w:eastAsia="ru-RU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19"/>
        <w:tab w:val="right" w:pos="9639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Pr>
      <w:rFonts w:cs="Times New Roman"/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19"/>
        <w:tab w:val="right" w:pos="9639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basedOn w:val="DefaultParagraphFont"/>
    <w:rPr>
      <w:rFonts w:cs="Times New Roman"/>
    </w:rPr>
  </w:style>
  <w:style w:type="paragraph" w:styleId="NoSpacing">
    <w:name w:val="No Spacing"/>
    <w:uiPriority w:val="1"/>
    <w:qFormat/>
    <w:rsid w:val="00861FDA"/>
    <w:rPr>
      <w:rFonts w:ascii="Calibri" w:hAnsi="Calibri"/>
      <w:sz w:val="22"/>
      <w:szCs w:val="22"/>
      <w:lang w:eastAsia="en-US"/>
    </w:rPr>
  </w:style>
  <w:style w:type="character" w:customStyle="1" w:styleId="hps">
    <w:name w:val="hps"/>
    <w:rsid w:val="00791C7C"/>
  </w:style>
  <w:style w:type="paragraph" w:styleId="FootnoteText">
    <w:name w:val="footnote text"/>
    <w:basedOn w:val="Normal"/>
    <w:link w:val="FootnoteTextChar"/>
    <w:uiPriority w:val="99"/>
    <w:unhideWhenUsed/>
    <w:rsid w:val="00EB14E2"/>
    <w:rPr>
      <w:rFonts w:ascii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EB14E2"/>
    <w:rPr>
      <w:rFonts w:ascii="Calibri" w:hAnsi="Calibri" w:cs="Times New Roman"/>
      <w:lang w:val="x-none" w:eastAsia="en-US"/>
    </w:rPr>
  </w:style>
  <w:style w:type="paragraph" w:customStyle="1" w:styleId="ListParagraph1">
    <w:name w:val="List Paragraph1"/>
    <w:basedOn w:val="Normal"/>
    <w:rsid w:val="00120331"/>
    <w:pPr>
      <w:ind w:left="720"/>
    </w:pPr>
    <w:rPr>
      <w:rFonts w:ascii="Calibri" w:hAnsi="Calibri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B14E2"/>
    <w:rPr>
      <w:rFonts w:cs="Times New Roman"/>
      <w:vertAlign w:val="superscript"/>
    </w:rPr>
  </w:style>
  <w:style w:type="character" w:customStyle="1" w:styleId="Style1">
    <w:name w:val="Style1"/>
    <w:rsid w:val="00120331"/>
    <w:rPr>
      <w:rFonts w:ascii="Myriad Pro" w:hAnsi="Myriad Pro"/>
    </w:rPr>
  </w:style>
  <w:style w:type="paragraph" w:customStyle="1" w:styleId="NoSpacing1">
    <w:name w:val="No Spacing1"/>
    <w:qFormat/>
    <w:rsid w:val="00120331"/>
    <w:rPr>
      <w:rFonts w:ascii="Calibri" w:hAnsi="Calibri"/>
      <w:lang w:val="en-US" w:eastAsia="en-US"/>
    </w:rPr>
  </w:style>
  <w:style w:type="paragraph" w:styleId="Revision">
    <w:name w:val="Revision"/>
    <w:hidden/>
    <w:uiPriority w:val="99"/>
    <w:semiHidden/>
    <w:rsid w:val="001F1A23"/>
    <w:rPr>
      <w:sz w:val="24"/>
      <w:szCs w:val="24"/>
      <w:lang w:val="ru-RU" w:eastAsia="ru-RU"/>
    </w:rPr>
  </w:style>
  <w:style w:type="character" w:styleId="Emphasis">
    <w:name w:val="Emphasis"/>
    <w:basedOn w:val="DefaultParagraphFont"/>
    <w:uiPriority w:val="20"/>
    <w:qFormat/>
    <w:rsid w:val="00881CFE"/>
    <w:rPr>
      <w:rFonts w:cs="Times New Roman"/>
      <w:i/>
      <w:iCs/>
    </w:rPr>
  </w:style>
  <w:style w:type="table" w:styleId="TableGrid">
    <w:name w:val="Table Grid"/>
    <w:basedOn w:val="TableNormal"/>
    <w:uiPriority w:val="59"/>
    <w:rsid w:val="001622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msonormal">
    <w:name w:val="x_msonormal"/>
    <w:basedOn w:val="Normal"/>
    <w:rsid w:val="004A18EC"/>
    <w:pPr>
      <w:spacing w:before="100" w:beforeAutospacing="1" w:after="100" w:afterAutospacing="1"/>
    </w:pPr>
    <w:rPr>
      <w:lang w:val="uk-UA" w:eastAsia="uk-UA"/>
    </w:rPr>
  </w:style>
  <w:style w:type="character" w:customStyle="1" w:styleId="ListParagraphChar">
    <w:name w:val="List Paragraph Char"/>
    <w:aliases w:val="Project Profile name Char,Paragraphe de liste1 Char,Numbered paragraph Char,Paragraphe de liste Char,Medium Grid 1 - Accent 21 Char,List Paragraph (numbered (a)) Char,Numbered List Paragraph Char,References Char,En tête 1 Char"/>
    <w:link w:val="ListParagraph"/>
    <w:uiPriority w:val="34"/>
    <w:qFormat/>
    <w:locked/>
    <w:rsid w:val="00B56578"/>
    <w:rPr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0AD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ru-RU" w:eastAsia="ru-RU"/>
    </w:rPr>
  </w:style>
  <w:style w:type="character" w:customStyle="1" w:styleId="Style2">
    <w:name w:val="Style2"/>
    <w:uiPriority w:val="1"/>
    <w:rsid w:val="009206E3"/>
    <w:rPr>
      <w:rFonts w:ascii="Myriad Pro" w:hAnsi="Myriad Pro" w:hint="default"/>
      <w:sz w:val="22"/>
    </w:rPr>
  </w:style>
  <w:style w:type="character" w:customStyle="1" w:styleId="xapple-converted-space">
    <w:name w:val="xapple-converted-space"/>
    <w:basedOn w:val="DefaultParagraphFont"/>
    <w:rsid w:val="004C6937"/>
  </w:style>
  <w:style w:type="paragraph" w:customStyle="1" w:styleId="Default">
    <w:name w:val="Default"/>
    <w:rsid w:val="00D372FC"/>
    <w:pPr>
      <w:autoSpaceDE w:val="0"/>
      <w:autoSpaceDN w:val="0"/>
      <w:adjustRightInd w:val="0"/>
    </w:pPr>
    <w:rPr>
      <w:rFonts w:ascii="SF UI Display" w:hAnsi="SF UI Display" w:cs="SF UI Displa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D372FC"/>
    <w:pPr>
      <w:spacing w:line="241" w:lineRule="atLeast"/>
    </w:pPr>
    <w:rPr>
      <w:rFonts w:cs="Times New Roman"/>
      <w:color w:val="auto"/>
    </w:rPr>
  </w:style>
  <w:style w:type="character" w:customStyle="1" w:styleId="A10">
    <w:name w:val="A1"/>
    <w:uiPriority w:val="99"/>
    <w:rsid w:val="00D372FC"/>
    <w:rPr>
      <w:rFonts w:cs="SF UI Display"/>
      <w:color w:val="000000"/>
      <w:sz w:val="22"/>
      <w:szCs w:val="22"/>
    </w:rPr>
  </w:style>
  <w:style w:type="paragraph" w:customStyle="1" w:styleId="xmsolistparagraph">
    <w:name w:val="x_msolistparagraph"/>
    <w:basedOn w:val="Normal"/>
    <w:rsid w:val="00336D78"/>
    <w:pPr>
      <w:spacing w:before="100" w:beforeAutospacing="1" w:after="100" w:afterAutospacing="1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6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7238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8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586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586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586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7933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33955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facebook.com/ccc.creative.centre" TargetMode="External"/><Relationship Id="rId12" Type="http://schemas.openxmlformats.org/officeDocument/2006/relationships/hyperlink" Target="mailto:info@ccc.kiev.ua" TargetMode="External"/><Relationship Id="rId13" Type="http://schemas.openxmlformats.org/officeDocument/2006/relationships/hyperlink" Target="http://www.grant.ccc-tck.org.ua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header" Target="header2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www.ccc-tck.org.ua" TargetMode="External"/><Relationship Id="rId10" Type="http://schemas.openxmlformats.org/officeDocument/2006/relationships/hyperlink" Target="http://my-ccc.org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3B6E14-532D-D94F-AFB9-65EBD9C4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3</Words>
  <Characters>3782</Characters>
  <Application>Microsoft Macintosh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Внутрішній конкурс для партнерів Ініціативи “Посилення правових можливостей бідних верств населення”</vt:lpstr>
      <vt:lpstr>Внутрішній конкурс для партнерів Ініціативи “Посилення правових можливостей бідних верств населення”</vt:lpstr>
    </vt:vector>
  </TitlesOfParts>
  <Company>IRF</Company>
  <LinksUpToDate>false</LinksUpToDate>
  <CharactersWithSpaces>4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утрішній конкурс для партнерів Ініціативи “Посилення правових можливостей бідних верств населення”</dc:title>
  <dc:subject/>
  <dc:creator>User</dc:creator>
  <cp:keywords/>
  <dc:description/>
  <cp:lastModifiedBy>Lyubov Palyvoda</cp:lastModifiedBy>
  <cp:revision>3</cp:revision>
  <cp:lastPrinted>2020-03-27T09:22:00Z</cp:lastPrinted>
  <dcterms:created xsi:type="dcterms:W3CDTF">2020-04-03T10:49:00Z</dcterms:created>
  <dcterms:modified xsi:type="dcterms:W3CDTF">2020-04-03T13:15:00Z</dcterms:modified>
</cp:coreProperties>
</file>